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F09E6B" w14:textId="20FBA543" w:rsidR="00D12540" w:rsidRPr="00D860A1" w:rsidRDefault="001017DD" w:rsidP="00D860A1">
      <w:pPr>
        <w:pStyle w:val="Title1Blue"/>
      </w:pPr>
      <w:r w:rsidRPr="00D860A1">
        <w:t>MARI PICASSO Stakeholder Go</w:t>
      </w:r>
      <w:r w:rsidR="006060C2">
        <w:t>-</w:t>
      </w:r>
      <w:r w:rsidRPr="00D860A1">
        <w:t>Live Event</w:t>
      </w:r>
    </w:p>
    <w:tbl>
      <w:tblPr>
        <w:tblStyle w:val="TableGrid"/>
        <w:tblW w:w="10343" w:type="dxa"/>
        <w:tblBorders>
          <w:top w:val="single" w:sz="4" w:space="0" w:color="F2F2F2" w:themeColor="background1" w:themeShade="F2"/>
          <w:left w:val="single" w:sz="4" w:space="0" w:color="F2F2F2" w:themeColor="background1" w:themeShade="F2"/>
          <w:bottom w:val="single" w:sz="4" w:space="0" w:color="F2F2F2" w:themeColor="background1" w:themeShade="F2"/>
          <w:right w:val="single" w:sz="4" w:space="0" w:color="F2F2F2" w:themeColor="background1" w:themeShade="F2"/>
          <w:insideH w:val="single" w:sz="4" w:space="0" w:color="F2F2F2" w:themeColor="background1" w:themeShade="F2"/>
          <w:insideV w:val="single" w:sz="4" w:space="0" w:color="F2F2F2" w:themeColor="background1" w:themeShade="F2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343"/>
      </w:tblGrid>
      <w:tr w:rsidR="00252D8C" w:rsidRPr="00B25703" w14:paraId="23ED6E78" w14:textId="77777777" w:rsidTr="10E00326">
        <w:trPr>
          <w:trHeight w:val="595"/>
        </w:trPr>
        <w:tc>
          <w:tcPr>
            <w:tcW w:w="10343" w:type="dxa"/>
            <w:shd w:val="clear" w:color="auto" w:fill="F2F2F2" w:themeFill="background1" w:themeFillShade="F2"/>
          </w:tcPr>
          <w:p w14:paraId="65FA597E" w14:textId="7455D7F9" w:rsidR="005F50B6" w:rsidRPr="00260A2F" w:rsidRDefault="10E00326" w:rsidP="10E00326">
            <w:pPr>
              <w:pStyle w:val="Title4Blue"/>
              <w:rPr>
                <w:rFonts w:ascii="Calibri" w:hAnsi="Calibri" w:cs="Calibri"/>
                <w:sz w:val="24"/>
                <w:szCs w:val="24"/>
              </w:rPr>
            </w:pPr>
            <w:r w:rsidRPr="10E00326">
              <w:rPr>
                <w:rFonts w:ascii="Calibri" w:hAnsi="Calibri" w:cs="Calibri"/>
                <w:sz w:val="24"/>
                <w:szCs w:val="24"/>
              </w:rPr>
              <w:t xml:space="preserve">Date: </w:t>
            </w:r>
            <w:r w:rsidR="00E702A1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6060C2">
              <w:rPr>
                <w:rFonts w:ascii="Calibri" w:hAnsi="Calibri" w:cs="Calibri"/>
                <w:sz w:val="24"/>
              </w:rPr>
              <w:t>Friday</w:t>
            </w:r>
            <w:r w:rsidR="001017DD">
              <w:rPr>
                <w:rFonts w:ascii="Calibri" w:hAnsi="Calibri" w:cs="Calibri"/>
                <w:sz w:val="24"/>
              </w:rPr>
              <w:t xml:space="preserve">, </w:t>
            </w:r>
            <w:r w:rsidR="009A5184">
              <w:rPr>
                <w:rFonts w:ascii="Calibri" w:hAnsi="Calibri" w:cs="Calibri"/>
                <w:sz w:val="24"/>
              </w:rPr>
              <w:t>2 December</w:t>
            </w:r>
            <w:r w:rsidR="004F41A8">
              <w:rPr>
                <w:rFonts w:ascii="Calibri" w:hAnsi="Calibri" w:cs="Calibri"/>
                <w:sz w:val="24"/>
                <w:szCs w:val="24"/>
              </w:rPr>
              <w:t xml:space="preserve"> 2022</w:t>
            </w:r>
          </w:p>
          <w:p w14:paraId="6C9BE318" w14:textId="0968ED8E" w:rsidR="0022425A" w:rsidRPr="00260A2F" w:rsidRDefault="10E00326" w:rsidP="10E00326">
            <w:pPr>
              <w:pStyle w:val="Title4Blue"/>
              <w:rPr>
                <w:rFonts w:ascii="Calibri" w:hAnsi="Calibri" w:cs="Calibri"/>
                <w:sz w:val="24"/>
                <w:szCs w:val="24"/>
              </w:rPr>
            </w:pPr>
            <w:r w:rsidRPr="10E00326">
              <w:rPr>
                <w:rFonts w:ascii="Calibri" w:hAnsi="Calibri" w:cs="Calibri"/>
                <w:sz w:val="24"/>
                <w:szCs w:val="24"/>
              </w:rPr>
              <w:t xml:space="preserve">Time: </w:t>
            </w:r>
            <w:r w:rsidR="00E702A1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1017DD">
              <w:rPr>
                <w:rFonts w:ascii="Calibri" w:hAnsi="Calibri" w:cs="Calibri"/>
                <w:sz w:val="24"/>
                <w:szCs w:val="24"/>
              </w:rPr>
              <w:t>1</w:t>
            </w:r>
            <w:r w:rsidR="002D72E7">
              <w:rPr>
                <w:rFonts w:ascii="Calibri" w:hAnsi="Calibri" w:cs="Calibri"/>
                <w:sz w:val="24"/>
                <w:szCs w:val="24"/>
              </w:rPr>
              <w:t>1</w:t>
            </w:r>
            <w:r w:rsidR="001017DD">
              <w:rPr>
                <w:rFonts w:ascii="Calibri" w:hAnsi="Calibri" w:cs="Calibri"/>
                <w:sz w:val="24"/>
                <w:szCs w:val="24"/>
              </w:rPr>
              <w:t>:00 – 15:</w:t>
            </w:r>
            <w:r w:rsidR="00D860A1">
              <w:rPr>
                <w:rFonts w:ascii="Calibri" w:hAnsi="Calibri" w:cs="Calibri"/>
                <w:sz w:val="24"/>
                <w:szCs w:val="24"/>
              </w:rPr>
              <w:t>00</w:t>
            </w:r>
            <w:r w:rsidR="0054435A"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  <w:p w14:paraId="7A6F8926" w14:textId="49AB89DE" w:rsidR="005F50B6" w:rsidRPr="00260A2F" w:rsidRDefault="10E00326" w:rsidP="10E00326">
            <w:pPr>
              <w:pStyle w:val="Title4Blue"/>
              <w:rPr>
                <w:rFonts w:ascii="Calibri" w:hAnsi="Calibri" w:cs="Calibri"/>
              </w:rPr>
            </w:pPr>
            <w:r w:rsidRPr="10E00326">
              <w:rPr>
                <w:rFonts w:ascii="Calibri" w:hAnsi="Calibri" w:cs="Calibri"/>
                <w:sz w:val="24"/>
                <w:szCs w:val="24"/>
              </w:rPr>
              <w:t xml:space="preserve">Place: </w:t>
            </w:r>
            <w:r w:rsidR="001017DD">
              <w:rPr>
                <w:rFonts w:ascii="Calibri" w:hAnsi="Calibri" w:cs="Calibri"/>
                <w:sz w:val="24"/>
                <w:szCs w:val="24"/>
              </w:rPr>
              <w:t>ENTSO-E Premises</w:t>
            </w:r>
            <w:r w:rsidR="002D72E7">
              <w:rPr>
                <w:rFonts w:ascii="Calibri" w:hAnsi="Calibri" w:cs="Calibri"/>
                <w:sz w:val="24"/>
                <w:szCs w:val="24"/>
              </w:rPr>
              <w:t>, Rue de Spa 8,</w:t>
            </w:r>
            <w:r w:rsidR="001017DD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2D72E7">
              <w:rPr>
                <w:rFonts w:ascii="Calibri" w:hAnsi="Calibri" w:cs="Calibri"/>
                <w:sz w:val="24"/>
                <w:szCs w:val="24"/>
              </w:rPr>
              <w:t xml:space="preserve">1000 </w:t>
            </w:r>
            <w:r w:rsidR="001017DD">
              <w:rPr>
                <w:rFonts w:ascii="Calibri" w:hAnsi="Calibri" w:cs="Calibri"/>
                <w:sz w:val="24"/>
                <w:szCs w:val="24"/>
              </w:rPr>
              <w:t>Brussels, Belgium</w:t>
            </w:r>
            <w:r w:rsidR="002D72E7">
              <w:rPr>
                <w:rFonts w:ascii="Calibri" w:hAnsi="Calibri" w:cs="Calibri"/>
                <w:sz w:val="24"/>
                <w:szCs w:val="24"/>
              </w:rPr>
              <w:t xml:space="preserve"> | </w:t>
            </w:r>
            <w:hyperlink r:id="rId11" w:history="1">
              <w:r w:rsidR="002D72E7" w:rsidRPr="002D72E7">
                <w:rPr>
                  <w:rStyle w:val="Hyperlink"/>
                  <w:rFonts w:ascii="Calibri" w:hAnsi="Calibri" w:cs="Calibri"/>
                  <w:sz w:val="24"/>
                  <w:szCs w:val="24"/>
                </w:rPr>
                <w:t>Teams link</w:t>
              </w:r>
            </w:hyperlink>
            <w:r w:rsidR="54DF1DD8">
              <w:br/>
            </w:r>
          </w:p>
        </w:tc>
      </w:tr>
    </w:tbl>
    <w:p w14:paraId="445DA342" w14:textId="77777777" w:rsidR="00AE7B57" w:rsidRDefault="00AE7B57" w:rsidP="00D860A1">
      <w:pPr>
        <w:pStyle w:val="Title1Blue"/>
      </w:pPr>
    </w:p>
    <w:p w14:paraId="15492FC8" w14:textId="11CA8276" w:rsidR="009F4B1A" w:rsidRPr="00186CD8" w:rsidRDefault="10E00326" w:rsidP="00D860A1">
      <w:pPr>
        <w:pStyle w:val="Title1Blue"/>
      </w:pPr>
      <w:r>
        <w:t>Agenda</w:t>
      </w:r>
      <w:r w:rsidR="00AE7B57">
        <w:t xml:space="preserve"> </w:t>
      </w:r>
    </w:p>
    <w:tbl>
      <w:tblPr>
        <w:tblStyle w:val="TableGrid"/>
        <w:tblW w:w="10348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560"/>
        <w:gridCol w:w="8788"/>
      </w:tblGrid>
      <w:tr w:rsidR="00C5434C" w:rsidRPr="006922D8" w14:paraId="000373F5" w14:textId="77777777" w:rsidTr="00AE7B57">
        <w:trPr>
          <w:trHeight w:hRule="exact" w:val="514"/>
        </w:trPr>
        <w:tc>
          <w:tcPr>
            <w:tcW w:w="1560" w:type="dxa"/>
            <w:shd w:val="clear" w:color="auto" w:fill="F2F2F2" w:themeFill="background1" w:themeFillShade="F2"/>
          </w:tcPr>
          <w:p w14:paraId="267FF1F2" w14:textId="15707CF1" w:rsidR="00C5434C" w:rsidRPr="006922D8" w:rsidRDefault="00C5434C" w:rsidP="006351C1">
            <w:pPr>
              <w:pStyle w:val="tablehead"/>
              <w:spacing w:after="0" w:line="240" w:lineRule="auto"/>
              <w:ind w:hanging="243"/>
              <w:jc w:val="center"/>
              <w:rPr>
                <w:rFonts w:asciiTheme="minorHAnsi" w:hAnsiTheme="minorHAnsi" w:cstheme="minorBidi"/>
                <w:sz w:val="24"/>
                <w:szCs w:val="24"/>
              </w:rPr>
            </w:pPr>
            <w:r>
              <w:rPr>
                <w:rFonts w:asciiTheme="minorHAnsi" w:hAnsiTheme="minorHAnsi" w:cstheme="minorBidi"/>
                <w:sz w:val="24"/>
                <w:szCs w:val="24"/>
              </w:rPr>
              <w:t>TIME</w:t>
            </w:r>
          </w:p>
        </w:tc>
        <w:tc>
          <w:tcPr>
            <w:tcW w:w="8788" w:type="dxa"/>
            <w:shd w:val="clear" w:color="auto" w:fill="F2F2F2" w:themeFill="background1" w:themeFillShade="F2"/>
          </w:tcPr>
          <w:p w14:paraId="1571897D" w14:textId="2CAB78CD" w:rsidR="00C5434C" w:rsidRPr="006922D8" w:rsidRDefault="008770E3" w:rsidP="006351C1">
            <w:pPr>
              <w:pStyle w:val="tablehead"/>
              <w:spacing w:after="0" w:line="240" w:lineRule="auto"/>
              <w:rPr>
                <w:rFonts w:asciiTheme="minorHAnsi" w:hAnsiTheme="minorHAnsi" w:cstheme="minorBidi"/>
                <w:sz w:val="24"/>
                <w:szCs w:val="24"/>
              </w:rPr>
            </w:pPr>
            <w:r>
              <w:rPr>
                <w:rFonts w:asciiTheme="minorHAnsi" w:hAnsiTheme="minorHAnsi" w:cstheme="minorBidi"/>
                <w:sz w:val="24"/>
                <w:szCs w:val="24"/>
              </w:rPr>
              <w:t>TOPIC</w:t>
            </w:r>
          </w:p>
        </w:tc>
      </w:tr>
      <w:tr w:rsidR="00C5434C" w:rsidRPr="006922D8" w14:paraId="7663E841" w14:textId="77777777" w:rsidTr="00AE7B57">
        <w:trPr>
          <w:trHeight w:val="481"/>
        </w:trPr>
        <w:tc>
          <w:tcPr>
            <w:tcW w:w="1560" w:type="dxa"/>
          </w:tcPr>
          <w:p w14:paraId="1F7FCD82" w14:textId="34182865" w:rsidR="00C5434C" w:rsidRPr="00AE7B57" w:rsidRDefault="00C5434C" w:rsidP="00AE7B57">
            <w:pPr>
              <w:rPr>
                <w:rStyle w:val="tabletext"/>
                <w:rFonts w:asciiTheme="majorHAnsi" w:hAnsiTheme="majorHAnsi" w:cstheme="majorBidi"/>
                <w:color w:val="00B0F0"/>
              </w:rPr>
            </w:pPr>
            <w:r w:rsidRPr="00AE7B57">
              <w:rPr>
                <w:rStyle w:val="tabletext"/>
                <w:rFonts w:asciiTheme="majorHAnsi" w:hAnsiTheme="majorHAnsi" w:cstheme="majorBidi"/>
              </w:rPr>
              <w:t>11:00 – 11:30</w:t>
            </w:r>
          </w:p>
        </w:tc>
        <w:tc>
          <w:tcPr>
            <w:tcW w:w="8788" w:type="dxa"/>
          </w:tcPr>
          <w:p w14:paraId="18BE1AAC" w14:textId="77777777" w:rsidR="00C5434C" w:rsidRPr="00C5434C" w:rsidRDefault="00C5434C" w:rsidP="00C5434C">
            <w:pPr>
              <w:tabs>
                <w:tab w:val="left" w:pos="2625"/>
              </w:tabs>
              <w:rPr>
                <w:rStyle w:val="tabletext"/>
                <w:rFonts w:asciiTheme="majorHAnsi" w:hAnsiTheme="majorHAnsi" w:cstheme="majorBidi"/>
                <w:b/>
              </w:rPr>
            </w:pPr>
            <w:r w:rsidRPr="00C5434C">
              <w:rPr>
                <w:rStyle w:val="tabletext"/>
                <w:rFonts w:asciiTheme="majorHAnsi" w:hAnsiTheme="majorHAnsi" w:cstheme="majorBidi"/>
                <w:b/>
              </w:rPr>
              <w:t xml:space="preserve">Soft landing </w:t>
            </w:r>
          </w:p>
          <w:p w14:paraId="5D2B304B" w14:textId="63298C25" w:rsidR="00C5434C" w:rsidRPr="00C5434C" w:rsidRDefault="00C5434C" w:rsidP="00C5434C">
            <w:pPr>
              <w:tabs>
                <w:tab w:val="left" w:pos="2625"/>
              </w:tabs>
              <w:rPr>
                <w:rStyle w:val="tabletext"/>
                <w:rFonts w:asciiTheme="majorHAnsi" w:hAnsiTheme="majorHAnsi" w:cstheme="majorBidi"/>
                <w:bCs/>
              </w:rPr>
            </w:pPr>
            <w:r w:rsidRPr="00C5434C">
              <w:rPr>
                <w:rStyle w:val="tabletext"/>
                <w:rFonts w:asciiTheme="majorHAnsi" w:hAnsiTheme="majorHAnsi" w:cstheme="majorBidi"/>
                <w:bCs/>
              </w:rPr>
              <w:t>Guests to arrive, possibility to mingle, reception with light breakfast and coffee/tea</w:t>
            </w:r>
          </w:p>
          <w:p w14:paraId="04FBA7AB" w14:textId="5011FD31" w:rsidR="00C5434C" w:rsidRPr="00C5434C" w:rsidRDefault="00C5434C" w:rsidP="00C5434C">
            <w:pPr>
              <w:tabs>
                <w:tab w:val="left" w:pos="2625"/>
              </w:tabs>
              <w:rPr>
                <w:rStyle w:val="tabletext"/>
                <w:rFonts w:asciiTheme="majorHAnsi" w:hAnsiTheme="majorHAnsi" w:cstheme="majorBidi"/>
                <w:b/>
                <w:color w:val="00B0F0"/>
              </w:rPr>
            </w:pPr>
          </w:p>
        </w:tc>
      </w:tr>
      <w:tr w:rsidR="00C5434C" w:rsidRPr="006922D8" w14:paraId="2154BCA8" w14:textId="77777777" w:rsidTr="00AE7B57">
        <w:trPr>
          <w:trHeight w:val="481"/>
        </w:trPr>
        <w:tc>
          <w:tcPr>
            <w:tcW w:w="1560" w:type="dxa"/>
          </w:tcPr>
          <w:p w14:paraId="482820DA" w14:textId="13D86CEF" w:rsidR="00C5434C" w:rsidRPr="00AE7B57" w:rsidRDefault="00C5434C" w:rsidP="00AE7B57">
            <w:pPr>
              <w:rPr>
                <w:rStyle w:val="tabletext"/>
                <w:rFonts w:asciiTheme="majorHAnsi" w:hAnsiTheme="majorHAnsi" w:cstheme="majorBidi"/>
              </w:rPr>
            </w:pPr>
            <w:r w:rsidRPr="00AE7B57">
              <w:rPr>
                <w:rStyle w:val="tabletext"/>
                <w:rFonts w:asciiTheme="majorHAnsi" w:hAnsiTheme="majorHAnsi" w:cstheme="majorBidi"/>
              </w:rPr>
              <w:t>11:30 – 12:</w:t>
            </w:r>
            <w:r w:rsidR="008F5800">
              <w:rPr>
                <w:rStyle w:val="tabletext"/>
                <w:rFonts w:asciiTheme="majorHAnsi" w:hAnsiTheme="majorHAnsi" w:cstheme="majorBidi"/>
              </w:rPr>
              <w:t>15</w:t>
            </w:r>
            <w:r w:rsidRPr="00AE7B57">
              <w:rPr>
                <w:rStyle w:val="tabletext"/>
                <w:rFonts w:asciiTheme="majorHAnsi" w:hAnsiTheme="majorHAnsi" w:cstheme="majorBidi"/>
              </w:rPr>
              <w:t xml:space="preserve"> </w:t>
            </w:r>
          </w:p>
        </w:tc>
        <w:tc>
          <w:tcPr>
            <w:tcW w:w="8788" w:type="dxa"/>
          </w:tcPr>
          <w:p w14:paraId="5B3A83AA" w14:textId="5508DF4A" w:rsidR="00C5434C" w:rsidRDefault="00C5434C" w:rsidP="00CE578F">
            <w:pPr>
              <w:tabs>
                <w:tab w:val="left" w:pos="2625"/>
              </w:tabs>
              <w:rPr>
                <w:rStyle w:val="tabletext"/>
                <w:rFonts w:asciiTheme="majorHAnsi" w:hAnsiTheme="majorHAnsi" w:cstheme="majorBidi"/>
                <w:b/>
              </w:rPr>
            </w:pPr>
            <w:r>
              <w:rPr>
                <w:rStyle w:val="tabletext"/>
                <w:rFonts w:asciiTheme="majorHAnsi" w:hAnsiTheme="majorHAnsi" w:cstheme="majorBidi"/>
                <w:b/>
              </w:rPr>
              <w:t>Welcome</w:t>
            </w:r>
            <w:r w:rsidR="008F5800">
              <w:rPr>
                <w:rStyle w:val="tabletext"/>
                <w:rFonts w:asciiTheme="majorHAnsi" w:hAnsiTheme="majorHAnsi" w:cstheme="majorBidi"/>
                <w:b/>
              </w:rPr>
              <w:t xml:space="preserve"> and keynote speeches </w:t>
            </w:r>
          </w:p>
          <w:p w14:paraId="14242EDF" w14:textId="77777777" w:rsidR="008F5800" w:rsidRPr="008F5800" w:rsidRDefault="008F5800" w:rsidP="00CE578F">
            <w:pPr>
              <w:tabs>
                <w:tab w:val="left" w:pos="2625"/>
              </w:tabs>
              <w:rPr>
                <w:rStyle w:val="tabletext"/>
                <w:rFonts w:asciiTheme="majorHAnsi" w:hAnsiTheme="majorHAnsi" w:cstheme="majorBidi"/>
                <w:bCs/>
              </w:rPr>
            </w:pPr>
            <w:r w:rsidRPr="008F5800">
              <w:rPr>
                <w:rStyle w:val="tabletext"/>
                <w:rFonts w:asciiTheme="majorHAnsi" w:hAnsiTheme="majorHAnsi" w:cstheme="majorBidi"/>
                <w:bCs/>
              </w:rPr>
              <w:t xml:space="preserve">Host: </w:t>
            </w:r>
          </w:p>
          <w:p w14:paraId="0FF45098" w14:textId="7ADD3AC2" w:rsidR="008F5800" w:rsidRPr="008F5800" w:rsidRDefault="008F5800" w:rsidP="008F5800">
            <w:pPr>
              <w:pStyle w:val="ListParagraph"/>
              <w:numPr>
                <w:ilvl w:val="0"/>
                <w:numId w:val="30"/>
              </w:numPr>
              <w:tabs>
                <w:tab w:val="left" w:pos="2625"/>
              </w:tabs>
              <w:rPr>
                <w:rStyle w:val="tabletext"/>
                <w:rFonts w:asciiTheme="majorHAnsi" w:hAnsiTheme="majorHAnsi" w:cstheme="majorBidi"/>
                <w:bCs/>
              </w:rPr>
            </w:pPr>
            <w:r w:rsidRPr="008F5800">
              <w:rPr>
                <w:rStyle w:val="tabletext"/>
                <w:rFonts w:asciiTheme="majorHAnsi" w:hAnsiTheme="majorHAnsi" w:cstheme="majorBidi"/>
                <w:b/>
              </w:rPr>
              <w:t>Kjell A. Barmsnes</w:t>
            </w:r>
            <w:r w:rsidRPr="008F5800">
              <w:rPr>
                <w:rStyle w:val="tabletext"/>
                <w:rFonts w:asciiTheme="majorHAnsi" w:hAnsiTheme="majorHAnsi" w:cstheme="majorBidi"/>
                <w:bCs/>
              </w:rPr>
              <w:t>, ENTSO-E Market Committee chair</w:t>
            </w:r>
          </w:p>
          <w:p w14:paraId="7DFAEB24" w14:textId="42BD99FE" w:rsidR="00C5434C" w:rsidRPr="008F5800" w:rsidRDefault="008F5800" w:rsidP="00C5434C">
            <w:pPr>
              <w:tabs>
                <w:tab w:val="left" w:pos="2625"/>
              </w:tabs>
              <w:rPr>
                <w:rStyle w:val="tabletext"/>
                <w:rFonts w:asciiTheme="majorHAnsi" w:hAnsiTheme="majorHAnsi" w:cstheme="majorBidi"/>
                <w:bCs/>
              </w:rPr>
            </w:pPr>
            <w:r w:rsidRPr="008F5800">
              <w:rPr>
                <w:rStyle w:val="tabletext"/>
                <w:rFonts w:asciiTheme="majorHAnsi" w:hAnsiTheme="majorHAnsi" w:cstheme="majorBidi"/>
                <w:bCs/>
              </w:rPr>
              <w:t>Keynote speakers:</w:t>
            </w:r>
          </w:p>
          <w:p w14:paraId="0E858D85" w14:textId="309B7DE5" w:rsidR="008F5800" w:rsidRPr="008F51B9" w:rsidRDefault="008F5800" w:rsidP="008F5800">
            <w:pPr>
              <w:pStyle w:val="ListParagraph"/>
              <w:numPr>
                <w:ilvl w:val="0"/>
                <w:numId w:val="29"/>
              </w:numPr>
              <w:shd w:val="clear" w:color="auto" w:fill="FFFFFF"/>
              <w:rPr>
                <w:rStyle w:val="tabletext"/>
                <w:rFonts w:asciiTheme="majorHAnsi" w:hAnsiTheme="majorHAnsi" w:cstheme="majorBidi"/>
                <w:bCs/>
                <w:lang w:val="de-DE"/>
              </w:rPr>
            </w:pPr>
            <w:r w:rsidRPr="008F5800">
              <w:rPr>
                <w:rStyle w:val="tabletext"/>
                <w:rFonts w:asciiTheme="majorHAnsi" w:hAnsiTheme="majorHAnsi" w:cstheme="majorBidi"/>
                <w:b/>
              </w:rPr>
              <w:t>Zbyněk Boldiš,</w:t>
            </w:r>
            <w:r w:rsidRPr="008F5800">
              <w:rPr>
                <w:rStyle w:val="tabletext"/>
                <w:rFonts w:asciiTheme="majorHAnsi" w:hAnsiTheme="majorHAnsi" w:cstheme="majorBidi"/>
                <w:bCs/>
              </w:rPr>
              <w:t xml:space="preserve"> Vice-President Assembly ENTSO-E</w:t>
            </w:r>
          </w:p>
          <w:p w14:paraId="58398678" w14:textId="726C516F" w:rsidR="008F51B9" w:rsidRPr="008F51B9" w:rsidRDefault="008F51B9" w:rsidP="008F5800">
            <w:pPr>
              <w:pStyle w:val="ListParagraph"/>
              <w:numPr>
                <w:ilvl w:val="0"/>
                <w:numId w:val="29"/>
              </w:numPr>
              <w:shd w:val="clear" w:color="auto" w:fill="FFFFFF"/>
              <w:rPr>
                <w:rStyle w:val="tabletext"/>
                <w:rFonts w:asciiTheme="majorHAnsi" w:hAnsiTheme="majorHAnsi" w:cstheme="majorBidi"/>
                <w:bCs/>
              </w:rPr>
            </w:pPr>
            <w:r>
              <w:rPr>
                <w:rStyle w:val="tabletext"/>
                <w:rFonts w:asciiTheme="majorHAnsi" w:hAnsiTheme="majorHAnsi" w:cstheme="majorBidi"/>
                <w:b/>
              </w:rPr>
              <w:t xml:space="preserve">Jakub </w:t>
            </w:r>
            <w:proofErr w:type="spellStart"/>
            <w:r>
              <w:rPr>
                <w:rStyle w:val="tabletext"/>
                <w:rFonts w:asciiTheme="majorHAnsi" w:hAnsiTheme="majorHAnsi" w:cstheme="majorBidi"/>
                <w:b/>
              </w:rPr>
              <w:t>Fijalkowski</w:t>
            </w:r>
            <w:proofErr w:type="spellEnd"/>
            <w:r>
              <w:rPr>
                <w:rStyle w:val="tabletext"/>
                <w:rFonts w:asciiTheme="majorHAnsi" w:hAnsiTheme="majorHAnsi" w:cstheme="majorBidi"/>
                <w:b/>
              </w:rPr>
              <w:t xml:space="preserve">, </w:t>
            </w:r>
            <w:r w:rsidRPr="008F51B9">
              <w:rPr>
                <w:rStyle w:val="tabletext"/>
                <w:rFonts w:asciiTheme="majorHAnsi" w:hAnsiTheme="majorHAnsi" w:cstheme="majorBidi"/>
                <w:bCs/>
              </w:rPr>
              <w:t>European Co</w:t>
            </w:r>
            <w:r>
              <w:rPr>
                <w:rStyle w:val="tabletext"/>
                <w:rFonts w:asciiTheme="majorHAnsi" w:hAnsiTheme="majorHAnsi" w:cstheme="majorBidi"/>
                <w:bCs/>
              </w:rPr>
              <w:t>m</w:t>
            </w:r>
            <w:r w:rsidRPr="008F51B9">
              <w:rPr>
                <w:rStyle w:val="tabletext"/>
                <w:rFonts w:asciiTheme="majorHAnsi" w:hAnsiTheme="majorHAnsi" w:cstheme="majorBidi"/>
                <w:bCs/>
              </w:rPr>
              <w:t xml:space="preserve">mission, </w:t>
            </w:r>
            <w:r w:rsidRPr="008F51B9">
              <w:rPr>
                <w:rStyle w:val="tabletext"/>
                <w:rFonts w:asciiTheme="majorHAnsi" w:hAnsiTheme="majorHAnsi" w:cstheme="majorBidi"/>
              </w:rPr>
              <w:t>Policy Officer</w:t>
            </w:r>
          </w:p>
          <w:p w14:paraId="7D795B7A" w14:textId="267B4E24" w:rsidR="008F5800" w:rsidRPr="008F5800" w:rsidRDefault="008F5800" w:rsidP="008F5800">
            <w:pPr>
              <w:pStyle w:val="ListParagraph"/>
              <w:numPr>
                <w:ilvl w:val="0"/>
                <w:numId w:val="29"/>
              </w:numPr>
              <w:tabs>
                <w:tab w:val="left" w:pos="2625"/>
              </w:tabs>
              <w:rPr>
                <w:rStyle w:val="tabletext"/>
                <w:rFonts w:asciiTheme="majorHAnsi" w:hAnsiTheme="majorHAnsi" w:cstheme="majorBidi"/>
                <w:bCs/>
                <w:lang w:val="de-DE"/>
              </w:rPr>
            </w:pPr>
            <w:r w:rsidRPr="008F5800">
              <w:rPr>
                <w:rStyle w:val="tabletext"/>
                <w:rFonts w:asciiTheme="majorHAnsi" w:hAnsiTheme="majorHAnsi" w:cstheme="majorBidi"/>
                <w:b/>
                <w:lang w:val="de-DE"/>
              </w:rPr>
              <w:t>Mathieu Fransen</w:t>
            </w:r>
            <w:r>
              <w:rPr>
                <w:rStyle w:val="tabletext"/>
                <w:rFonts w:asciiTheme="majorHAnsi" w:hAnsiTheme="majorHAnsi" w:cstheme="majorBidi"/>
                <w:bCs/>
                <w:lang w:val="de-DE"/>
              </w:rPr>
              <w:t>,</w:t>
            </w:r>
            <w:r w:rsidRPr="008F5800">
              <w:rPr>
                <w:rStyle w:val="tabletext"/>
                <w:rFonts w:asciiTheme="majorHAnsi" w:hAnsiTheme="majorHAnsi" w:cstheme="majorBidi"/>
                <w:bCs/>
                <w:lang w:val="de-DE"/>
              </w:rPr>
              <w:t xml:space="preserve"> ACER, </w:t>
            </w:r>
            <w:r w:rsidRPr="008F5800">
              <w:rPr>
                <w:rStyle w:val="tabletext"/>
                <w:rFonts w:asciiTheme="majorHAnsi" w:hAnsiTheme="majorHAnsi" w:cstheme="majorBidi"/>
                <w:bCs/>
              </w:rPr>
              <w:t>Team Leader - Market Codes</w:t>
            </w:r>
          </w:p>
          <w:p w14:paraId="35C95151" w14:textId="54F6A7B9" w:rsidR="008F5800" w:rsidRPr="008F5800" w:rsidRDefault="008F5800" w:rsidP="008F5800">
            <w:pPr>
              <w:pStyle w:val="ListParagraph"/>
              <w:numPr>
                <w:ilvl w:val="0"/>
                <w:numId w:val="29"/>
              </w:numPr>
              <w:tabs>
                <w:tab w:val="left" w:pos="2625"/>
              </w:tabs>
              <w:rPr>
                <w:rStyle w:val="tabletext"/>
                <w:rFonts w:asciiTheme="majorHAnsi" w:hAnsiTheme="majorHAnsi" w:cstheme="majorBidi"/>
                <w:bCs/>
                <w:lang w:val="de-DE"/>
              </w:rPr>
            </w:pPr>
            <w:r w:rsidRPr="008F5800">
              <w:rPr>
                <w:rStyle w:val="tabletext"/>
                <w:rFonts w:asciiTheme="majorHAnsi" w:hAnsiTheme="majorHAnsi" w:cstheme="majorBidi"/>
                <w:b/>
                <w:lang w:val="de-DE"/>
              </w:rPr>
              <w:t>Klaas Hommes</w:t>
            </w:r>
            <w:r w:rsidRPr="008F5800">
              <w:rPr>
                <w:rStyle w:val="tabletext"/>
                <w:rFonts w:asciiTheme="majorHAnsi" w:hAnsiTheme="majorHAnsi" w:cstheme="majorBidi"/>
                <w:bCs/>
                <w:lang w:val="de-DE"/>
              </w:rPr>
              <w:t>, MARI and PICASSO Steering Committee chair</w:t>
            </w:r>
          </w:p>
          <w:p w14:paraId="46811DB1" w14:textId="4E431149" w:rsidR="00C5434C" w:rsidRPr="00C5434C" w:rsidRDefault="00C5434C" w:rsidP="00C5434C">
            <w:pPr>
              <w:tabs>
                <w:tab w:val="left" w:pos="2625"/>
              </w:tabs>
              <w:rPr>
                <w:rStyle w:val="tabletext"/>
                <w:rFonts w:asciiTheme="majorHAnsi" w:hAnsiTheme="majorHAnsi" w:cstheme="majorBidi"/>
                <w:b/>
              </w:rPr>
            </w:pPr>
          </w:p>
        </w:tc>
      </w:tr>
      <w:tr w:rsidR="00C5434C" w:rsidRPr="006922D8" w14:paraId="6FFBC53A" w14:textId="77777777" w:rsidTr="00AE7B57">
        <w:trPr>
          <w:trHeight w:val="1308"/>
        </w:trPr>
        <w:tc>
          <w:tcPr>
            <w:tcW w:w="1560" w:type="dxa"/>
          </w:tcPr>
          <w:p w14:paraId="49FECA97" w14:textId="118AE1AE" w:rsidR="00C5434C" w:rsidRPr="00AE7B57" w:rsidRDefault="00C5434C" w:rsidP="00AE7B57">
            <w:pPr>
              <w:rPr>
                <w:rStyle w:val="tabletext"/>
                <w:rFonts w:asciiTheme="majorHAnsi" w:hAnsiTheme="majorHAnsi" w:cstheme="majorBidi"/>
              </w:rPr>
            </w:pPr>
            <w:r w:rsidRPr="00AE7B57">
              <w:rPr>
                <w:rStyle w:val="tabletext"/>
                <w:rFonts w:asciiTheme="majorHAnsi" w:hAnsiTheme="majorHAnsi" w:cstheme="majorHAnsi"/>
              </w:rPr>
              <w:t>12:</w:t>
            </w:r>
            <w:r w:rsidR="008F5800">
              <w:rPr>
                <w:rStyle w:val="tabletext"/>
                <w:rFonts w:asciiTheme="majorHAnsi" w:hAnsiTheme="majorHAnsi" w:cstheme="majorHAnsi"/>
              </w:rPr>
              <w:t>15</w:t>
            </w:r>
            <w:r w:rsidRPr="00AE7B57">
              <w:rPr>
                <w:rStyle w:val="tabletext"/>
                <w:rFonts w:asciiTheme="majorHAnsi" w:hAnsiTheme="majorHAnsi" w:cstheme="majorHAnsi"/>
              </w:rPr>
              <w:t xml:space="preserve"> – 13:30</w:t>
            </w:r>
          </w:p>
        </w:tc>
        <w:tc>
          <w:tcPr>
            <w:tcW w:w="8788" w:type="dxa"/>
          </w:tcPr>
          <w:p w14:paraId="4EAEF066" w14:textId="63719285" w:rsidR="00C5434C" w:rsidRDefault="00C5434C" w:rsidP="006351C1">
            <w:pPr>
              <w:rPr>
                <w:rFonts w:asciiTheme="majorHAnsi" w:hAnsiTheme="majorHAnsi" w:cstheme="majorBidi"/>
                <w:b/>
                <w:lang w:val="en-US"/>
              </w:rPr>
            </w:pPr>
            <w:bookmarkStart w:id="0" w:name="_Hlk106228853"/>
            <w:r>
              <w:rPr>
                <w:rFonts w:asciiTheme="majorHAnsi" w:hAnsiTheme="majorHAnsi" w:cstheme="majorBidi"/>
                <w:b/>
                <w:lang w:val="en-US"/>
              </w:rPr>
              <w:t>Platform Speech / Demonstration</w:t>
            </w:r>
          </w:p>
          <w:p w14:paraId="35E0931C" w14:textId="06977233" w:rsidR="00474203" w:rsidRDefault="00474203" w:rsidP="00474203">
            <w:pPr>
              <w:pStyle w:val="ListParagraph"/>
              <w:numPr>
                <w:ilvl w:val="0"/>
                <w:numId w:val="28"/>
              </w:numPr>
              <w:rPr>
                <w:rStyle w:val="tabletext"/>
                <w:rFonts w:asciiTheme="majorHAnsi" w:hAnsiTheme="majorHAnsi" w:cstheme="majorBidi"/>
              </w:rPr>
            </w:pPr>
            <w:r w:rsidRPr="00C5434C">
              <w:rPr>
                <w:rStyle w:val="tabletext"/>
                <w:rFonts w:asciiTheme="majorHAnsi" w:hAnsiTheme="majorHAnsi" w:cstheme="majorBidi"/>
              </w:rPr>
              <w:t>Introductory speech by the Platforms with platform demonstration, key facts and benefits</w:t>
            </w:r>
          </w:p>
          <w:p w14:paraId="7B63120A" w14:textId="0475CA5A" w:rsidR="00474203" w:rsidRPr="00474203" w:rsidRDefault="00474203" w:rsidP="00474203">
            <w:pPr>
              <w:pStyle w:val="ListParagraph"/>
              <w:numPr>
                <w:ilvl w:val="0"/>
                <w:numId w:val="28"/>
              </w:numPr>
              <w:rPr>
                <w:rFonts w:asciiTheme="majorHAnsi" w:hAnsiTheme="majorHAnsi" w:cstheme="majorBidi"/>
                <w:lang w:val="en-GB"/>
              </w:rPr>
            </w:pPr>
            <w:r w:rsidRPr="00474203">
              <w:rPr>
                <w:rStyle w:val="tabletext"/>
                <w:rFonts w:asciiTheme="majorHAnsi" w:hAnsiTheme="majorHAnsi" w:cstheme="majorBidi"/>
              </w:rPr>
              <w:t>Q&amp;A session after demonstration</w:t>
            </w:r>
          </w:p>
          <w:p w14:paraId="3C55F918" w14:textId="77777777" w:rsidR="00474203" w:rsidRDefault="00474203" w:rsidP="006351C1">
            <w:pPr>
              <w:rPr>
                <w:rFonts w:asciiTheme="majorHAnsi" w:hAnsiTheme="majorHAnsi" w:cstheme="majorBidi"/>
                <w:bCs/>
                <w:lang w:val="en-US"/>
              </w:rPr>
            </w:pPr>
          </w:p>
          <w:p w14:paraId="170ED12F" w14:textId="0378620B" w:rsidR="008F5800" w:rsidRPr="00474203" w:rsidRDefault="008F5800" w:rsidP="006351C1">
            <w:pPr>
              <w:rPr>
                <w:rFonts w:asciiTheme="majorHAnsi" w:hAnsiTheme="majorHAnsi" w:cstheme="majorBidi"/>
                <w:bCs/>
                <w:lang w:val="en-US"/>
              </w:rPr>
            </w:pPr>
            <w:r w:rsidRPr="00474203">
              <w:rPr>
                <w:rFonts w:asciiTheme="majorHAnsi" w:hAnsiTheme="majorHAnsi" w:cstheme="majorBidi"/>
                <w:bCs/>
                <w:lang w:val="en-US"/>
              </w:rPr>
              <w:t>Speakers:</w:t>
            </w:r>
          </w:p>
          <w:p w14:paraId="3085F9AA" w14:textId="4EFDF7EE" w:rsidR="008F5800" w:rsidRPr="00583AC6" w:rsidRDefault="008F5800" w:rsidP="00583AC6">
            <w:pPr>
              <w:pStyle w:val="ListParagraph"/>
              <w:numPr>
                <w:ilvl w:val="0"/>
                <w:numId w:val="31"/>
              </w:numPr>
              <w:rPr>
                <w:rFonts w:asciiTheme="majorHAnsi" w:hAnsiTheme="majorHAnsi" w:cstheme="majorBidi"/>
                <w:bCs/>
                <w:lang w:val="en-US"/>
              </w:rPr>
            </w:pPr>
            <w:r w:rsidRPr="00583AC6">
              <w:rPr>
                <w:rFonts w:asciiTheme="majorHAnsi" w:hAnsiTheme="majorHAnsi" w:cstheme="majorBidi"/>
                <w:b/>
                <w:lang w:val="en-US"/>
              </w:rPr>
              <w:t>Ulf Kasper</w:t>
            </w:r>
            <w:r w:rsidRPr="00583AC6">
              <w:rPr>
                <w:rFonts w:asciiTheme="majorHAnsi" w:hAnsiTheme="majorHAnsi" w:cstheme="majorBidi"/>
                <w:bCs/>
                <w:lang w:val="en-US"/>
              </w:rPr>
              <w:t>, MARI Technical expert</w:t>
            </w:r>
          </w:p>
          <w:p w14:paraId="4AE29C4F" w14:textId="223B10BD" w:rsidR="008F5800" w:rsidRPr="00583AC6" w:rsidRDefault="008F5800" w:rsidP="00583AC6">
            <w:pPr>
              <w:pStyle w:val="ListParagraph"/>
              <w:numPr>
                <w:ilvl w:val="0"/>
                <w:numId w:val="31"/>
              </w:numPr>
              <w:rPr>
                <w:rFonts w:asciiTheme="majorHAnsi" w:hAnsiTheme="majorHAnsi" w:cstheme="majorBidi"/>
                <w:bCs/>
                <w:lang w:val="en-US"/>
              </w:rPr>
            </w:pPr>
            <w:r w:rsidRPr="00583AC6">
              <w:rPr>
                <w:rFonts w:asciiTheme="majorHAnsi" w:hAnsiTheme="majorHAnsi" w:cstheme="majorBidi"/>
                <w:b/>
                <w:lang w:val="en-US"/>
              </w:rPr>
              <w:t>Simon Remppis</w:t>
            </w:r>
            <w:r w:rsidRPr="00583AC6">
              <w:rPr>
                <w:rFonts w:asciiTheme="majorHAnsi" w:hAnsiTheme="majorHAnsi" w:cstheme="majorBidi"/>
                <w:bCs/>
                <w:lang w:val="en-US"/>
              </w:rPr>
              <w:t>, PICASSO Technical expert</w:t>
            </w:r>
          </w:p>
          <w:bookmarkEnd w:id="0"/>
          <w:p w14:paraId="3C7DDCC9" w14:textId="3D6CBC39" w:rsidR="00C5434C" w:rsidRPr="00474203" w:rsidRDefault="00C5434C" w:rsidP="00474203">
            <w:pPr>
              <w:rPr>
                <w:rStyle w:val="tabletext"/>
                <w:rFonts w:asciiTheme="majorHAnsi" w:hAnsiTheme="majorHAnsi" w:cstheme="majorHAnsi"/>
                <w:lang w:eastAsia="en-US"/>
              </w:rPr>
            </w:pPr>
          </w:p>
        </w:tc>
      </w:tr>
      <w:tr w:rsidR="00C5434C" w:rsidRPr="006922D8" w14:paraId="1868D1D3" w14:textId="77777777" w:rsidTr="00AE7B57">
        <w:trPr>
          <w:trHeight w:val="406"/>
        </w:trPr>
        <w:tc>
          <w:tcPr>
            <w:tcW w:w="1560" w:type="dxa"/>
          </w:tcPr>
          <w:p w14:paraId="4805F4B3" w14:textId="149DCA92" w:rsidR="00C5434C" w:rsidRPr="00AE7B57" w:rsidRDefault="00C5434C" w:rsidP="00AE7B57">
            <w:pPr>
              <w:rPr>
                <w:rStyle w:val="tabletext"/>
                <w:rFonts w:asciiTheme="majorHAnsi" w:hAnsiTheme="majorHAnsi" w:cstheme="majorBidi"/>
              </w:rPr>
            </w:pPr>
            <w:r w:rsidRPr="00AE7B57">
              <w:rPr>
                <w:rStyle w:val="tabletext"/>
                <w:rFonts w:asciiTheme="majorHAnsi" w:hAnsiTheme="majorHAnsi" w:cstheme="majorBidi"/>
              </w:rPr>
              <w:t>13:30 – 14:30</w:t>
            </w:r>
          </w:p>
        </w:tc>
        <w:tc>
          <w:tcPr>
            <w:tcW w:w="8788" w:type="dxa"/>
          </w:tcPr>
          <w:p w14:paraId="1AE87B94" w14:textId="76D17279" w:rsidR="00C5434C" w:rsidRDefault="00C5434C" w:rsidP="00E37563">
            <w:pPr>
              <w:rPr>
                <w:rStyle w:val="tabletext"/>
                <w:rFonts w:asciiTheme="majorHAnsi" w:hAnsiTheme="majorHAnsi" w:cstheme="majorBidi"/>
                <w:b/>
                <w:lang w:eastAsia="en-US"/>
              </w:rPr>
            </w:pPr>
            <w:r>
              <w:rPr>
                <w:rStyle w:val="tabletext"/>
                <w:rFonts w:asciiTheme="majorHAnsi" w:hAnsiTheme="majorHAnsi" w:cstheme="majorBidi"/>
                <w:b/>
                <w:lang w:eastAsia="en-US"/>
              </w:rPr>
              <w:t>Lunch and Celebration</w:t>
            </w:r>
          </w:p>
          <w:p w14:paraId="103905B7" w14:textId="28EA310B" w:rsidR="00C5434C" w:rsidRPr="00353639" w:rsidRDefault="00C5434C" w:rsidP="00C84EE2">
            <w:pPr>
              <w:pStyle w:val="ListParagraph"/>
              <w:numPr>
                <w:ilvl w:val="0"/>
                <w:numId w:val="23"/>
              </w:numPr>
              <w:rPr>
                <w:rStyle w:val="tabletext"/>
                <w:rFonts w:asciiTheme="majorHAnsi" w:hAnsiTheme="majorHAnsi" w:cstheme="majorBidi"/>
                <w:bCs/>
                <w:lang w:eastAsia="en-US"/>
              </w:rPr>
            </w:pPr>
            <w:r>
              <w:rPr>
                <w:rStyle w:val="tabletext"/>
                <w:rFonts w:asciiTheme="majorHAnsi" w:hAnsiTheme="majorHAnsi" w:cstheme="majorBidi"/>
                <w:bCs/>
                <w:lang w:eastAsia="en-US"/>
              </w:rPr>
              <w:t>Lunch, networking discussions</w:t>
            </w:r>
          </w:p>
          <w:p w14:paraId="57976159" w14:textId="19DC81AC" w:rsidR="00C5434C" w:rsidRPr="00E37563" w:rsidRDefault="00C5434C" w:rsidP="00F72645">
            <w:pPr>
              <w:pStyle w:val="ListParagraph"/>
              <w:rPr>
                <w:rStyle w:val="tabletext"/>
                <w:rFonts w:asciiTheme="majorHAnsi" w:hAnsiTheme="majorHAnsi" w:cstheme="majorBidi"/>
                <w:b/>
                <w:lang w:eastAsia="en-US"/>
              </w:rPr>
            </w:pPr>
          </w:p>
        </w:tc>
      </w:tr>
      <w:tr w:rsidR="00C5434C" w:rsidRPr="00007408" w14:paraId="4BC6B1B7" w14:textId="77777777" w:rsidTr="00AE7B57">
        <w:trPr>
          <w:trHeight w:val="415"/>
        </w:trPr>
        <w:tc>
          <w:tcPr>
            <w:tcW w:w="1560" w:type="dxa"/>
          </w:tcPr>
          <w:p w14:paraId="08463B16" w14:textId="2EF0FBB9" w:rsidR="00C5434C" w:rsidRPr="00B604E3" w:rsidRDefault="00AE7B57" w:rsidP="006351C1">
            <w:pPr>
              <w:rPr>
                <w:rStyle w:val="tabletext"/>
                <w:rFonts w:asciiTheme="minorHAnsi" w:hAnsiTheme="minorHAnsi" w:cstheme="minorHAnsi"/>
                <w:sz w:val="24"/>
                <w:szCs w:val="24"/>
              </w:rPr>
            </w:pPr>
            <w:r w:rsidRPr="00AE7B57">
              <w:rPr>
                <w:rStyle w:val="tabletext"/>
                <w:rFonts w:asciiTheme="majorHAnsi" w:hAnsiTheme="majorHAnsi" w:cstheme="majorBidi"/>
              </w:rPr>
              <w:t>14:30 – 15:00</w:t>
            </w:r>
          </w:p>
        </w:tc>
        <w:tc>
          <w:tcPr>
            <w:tcW w:w="8788" w:type="dxa"/>
          </w:tcPr>
          <w:p w14:paraId="005A70DD" w14:textId="0E562DAB" w:rsidR="00C5434C" w:rsidRPr="00AE7B57" w:rsidRDefault="00AE7B57" w:rsidP="006351C1">
            <w:pPr>
              <w:rPr>
                <w:rStyle w:val="tabletext"/>
                <w:rFonts w:asciiTheme="majorHAnsi" w:hAnsiTheme="majorHAnsi" w:cstheme="majorBidi"/>
              </w:rPr>
            </w:pPr>
            <w:r w:rsidRPr="00AE7B57">
              <w:rPr>
                <w:rStyle w:val="tabletext"/>
                <w:rFonts w:asciiTheme="majorHAnsi" w:hAnsiTheme="majorHAnsi" w:cstheme="majorBidi"/>
              </w:rPr>
              <w:t>Closing</w:t>
            </w:r>
          </w:p>
          <w:p w14:paraId="2D5C24B1" w14:textId="7961D184" w:rsidR="00C5434C" w:rsidRPr="003943A7" w:rsidRDefault="00C5434C" w:rsidP="006351C1">
            <w:pPr>
              <w:rPr>
                <w:rFonts w:asciiTheme="minorHAnsi" w:hAnsiTheme="minorHAnsi" w:cstheme="minorBidi"/>
                <w:b/>
                <w:bCs/>
                <w:sz w:val="24"/>
                <w:szCs w:val="24"/>
                <w:lang w:val="en-US" w:eastAsia="en-US"/>
              </w:rPr>
            </w:pPr>
          </w:p>
        </w:tc>
      </w:tr>
    </w:tbl>
    <w:p w14:paraId="3742E821" w14:textId="648579BE" w:rsidR="00375F23" w:rsidRDefault="00375F23" w:rsidP="00920110">
      <w:pPr>
        <w:pStyle w:val="textregular"/>
        <w:rPr>
          <w:rFonts w:ascii="Calibri" w:hAnsi="Calibri" w:cs="Calibri"/>
        </w:rPr>
      </w:pPr>
    </w:p>
    <w:sectPr w:rsidR="00375F23" w:rsidSect="003943A7">
      <w:headerReference w:type="default" r:id="rId12"/>
      <w:footerReference w:type="even" r:id="rId13"/>
      <w:footerReference w:type="default" r:id="rId14"/>
      <w:pgSz w:w="11900" w:h="16840"/>
      <w:pgMar w:top="1310" w:right="1134" w:bottom="851" w:left="1134" w:header="74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42DF10" w14:textId="77777777" w:rsidR="00AC53AF" w:rsidRDefault="00AC53AF">
      <w:r>
        <w:separator/>
      </w:r>
    </w:p>
  </w:endnote>
  <w:endnote w:type="continuationSeparator" w:id="0">
    <w:p w14:paraId="46BDE2E5" w14:textId="77777777" w:rsidR="00AC53AF" w:rsidRDefault="00AC53AF">
      <w:r>
        <w:continuationSeparator/>
      </w:r>
    </w:p>
  </w:endnote>
  <w:endnote w:type="continuationNotice" w:id="1">
    <w:p w14:paraId="5301E6E8" w14:textId="77777777" w:rsidR="00AC53AF" w:rsidRDefault="00AC53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6A849" w14:textId="77777777" w:rsidR="00152032" w:rsidRDefault="00152032" w:rsidP="00600254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832F785" w14:textId="77777777" w:rsidR="00152032" w:rsidRDefault="00152032" w:rsidP="00600254">
    <w:pPr>
      <w:pStyle w:val="Footer"/>
      <w:framePr w:wrap="none" w:vAnchor="text" w:hAnchor="margin" w:xAlign="right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64EA506" w14:textId="77777777" w:rsidR="00152032" w:rsidRDefault="00152032" w:rsidP="00600254">
    <w:pPr>
      <w:pStyle w:val="Footer"/>
      <w:framePr w:wrap="none" w:vAnchor="text" w:hAnchor="margin" w:xAlign="right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21DACD3" w14:textId="77777777" w:rsidR="00152032" w:rsidRDefault="00152032" w:rsidP="00600254">
    <w:pPr>
      <w:pStyle w:val="Footer"/>
      <w:framePr w:wrap="none" w:vAnchor="text" w:hAnchor="margin" w:xAlign="right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77BE5BA" w14:textId="77777777" w:rsidR="00152032" w:rsidRDefault="00152032" w:rsidP="0060025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hAnsi="Calibri" w:cs="Calibri"/>
        <w:color w:val="0F218B"/>
        <w:sz w:val="21"/>
        <w:szCs w:val="22"/>
      </w:rPr>
      <w:id w:val="803046195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1D7B0D58" w14:textId="77777777" w:rsidR="00152032" w:rsidRDefault="00152032" w:rsidP="00252D8C">
        <w:pPr>
          <w:pStyle w:val="Footer"/>
          <w:ind w:right="360"/>
          <w:jc w:val="center"/>
          <w:rPr>
            <w:rFonts w:ascii="Calibri" w:hAnsi="Calibri" w:cs="Calibri"/>
            <w:color w:val="0F218B"/>
            <w:sz w:val="21"/>
            <w:szCs w:val="22"/>
          </w:rPr>
        </w:pPr>
      </w:p>
      <w:p w14:paraId="14BBBA1E" w14:textId="038737F3" w:rsidR="00152032" w:rsidRPr="005B55AE" w:rsidRDefault="00152032" w:rsidP="00252D8C">
        <w:pPr>
          <w:pStyle w:val="Footer"/>
          <w:ind w:right="360"/>
          <w:jc w:val="center"/>
          <w:rPr>
            <w:rFonts w:ascii="Calibri" w:hAnsi="Calibri" w:cs="Calibri"/>
            <w:color w:val="0F218B"/>
            <w:sz w:val="21"/>
            <w:szCs w:val="32"/>
            <w:lang w:val="fr-FR"/>
          </w:rPr>
        </w:pPr>
        <w:r w:rsidRPr="005B55AE">
          <w:rPr>
            <w:rFonts w:ascii="Calibri" w:hAnsi="Calibri" w:cs="Calibri"/>
            <w:color w:val="0F218B"/>
            <w:sz w:val="21"/>
            <w:szCs w:val="32"/>
            <w:lang w:val="fr-FR"/>
          </w:rPr>
          <w:t xml:space="preserve">ENTSO-E </w:t>
        </w:r>
        <w:r w:rsidRPr="005B55AE">
          <w:rPr>
            <w:rFonts w:ascii="Calibri" w:hAnsi="Calibri" w:cs="Calibri"/>
            <w:color w:val="0F218B"/>
            <w:sz w:val="24"/>
            <w:szCs w:val="32"/>
            <w:lang w:val="fr-FR"/>
          </w:rPr>
          <w:t>|</w:t>
        </w:r>
        <w:r w:rsidRPr="005B55AE">
          <w:rPr>
            <w:rFonts w:ascii="Calibri" w:hAnsi="Calibri" w:cs="Calibri"/>
            <w:color w:val="0F218B"/>
            <w:sz w:val="21"/>
            <w:szCs w:val="32"/>
            <w:lang w:val="fr-FR"/>
          </w:rPr>
          <w:t xml:space="preserve"> Rue de Spa, 8 </w:t>
        </w:r>
        <w:r w:rsidRPr="005B55AE">
          <w:rPr>
            <w:rFonts w:ascii="Calibri" w:hAnsi="Calibri" w:cs="Calibri"/>
            <w:color w:val="0F218B"/>
            <w:sz w:val="24"/>
            <w:szCs w:val="32"/>
            <w:lang w:val="fr-FR"/>
          </w:rPr>
          <w:t>|</w:t>
        </w:r>
        <w:r w:rsidRPr="005B55AE">
          <w:rPr>
            <w:rFonts w:ascii="Calibri" w:hAnsi="Calibri" w:cs="Calibri"/>
            <w:color w:val="0F218B"/>
            <w:sz w:val="21"/>
            <w:szCs w:val="32"/>
            <w:lang w:val="fr-FR"/>
          </w:rPr>
          <w:t xml:space="preserve"> 1000 Brussels </w:t>
        </w:r>
        <w:r w:rsidRPr="005B55AE">
          <w:rPr>
            <w:rFonts w:ascii="Calibri" w:hAnsi="Calibri" w:cs="Calibri"/>
            <w:color w:val="0F218B"/>
            <w:sz w:val="24"/>
            <w:szCs w:val="32"/>
            <w:lang w:val="fr-FR"/>
          </w:rPr>
          <w:t>|</w:t>
        </w:r>
        <w:r w:rsidRPr="005B55AE">
          <w:rPr>
            <w:rFonts w:ascii="Calibri" w:hAnsi="Calibri" w:cs="Calibri"/>
            <w:color w:val="0F218B"/>
            <w:sz w:val="21"/>
            <w:szCs w:val="32"/>
            <w:lang w:val="fr-FR"/>
          </w:rPr>
          <w:t xml:space="preserve"> info@entsoe.eu </w:t>
        </w:r>
        <w:r w:rsidRPr="005B55AE">
          <w:rPr>
            <w:rFonts w:ascii="Calibri" w:hAnsi="Calibri" w:cs="Calibri"/>
            <w:color w:val="0F218B"/>
            <w:sz w:val="24"/>
            <w:szCs w:val="32"/>
            <w:lang w:val="fr-FR"/>
          </w:rPr>
          <w:t>|</w:t>
        </w:r>
        <w:r w:rsidRPr="005B55AE">
          <w:rPr>
            <w:rFonts w:ascii="Calibri" w:hAnsi="Calibri" w:cs="Calibri"/>
            <w:color w:val="0F218B"/>
            <w:sz w:val="21"/>
            <w:szCs w:val="32"/>
            <w:lang w:val="fr-FR"/>
          </w:rPr>
          <w:t xml:space="preserve"> www.entsoe.eu </w:t>
        </w:r>
        <w:r w:rsidRPr="005B55AE">
          <w:rPr>
            <w:rFonts w:ascii="Calibri" w:hAnsi="Calibri" w:cs="Calibri"/>
            <w:color w:val="0F218B"/>
            <w:sz w:val="24"/>
            <w:szCs w:val="32"/>
            <w:lang w:val="fr-FR"/>
          </w:rPr>
          <w:t>|</w:t>
        </w:r>
        <w:r w:rsidRPr="005B55AE">
          <w:rPr>
            <w:rFonts w:ascii="Calibri" w:hAnsi="Calibri" w:cs="Calibri"/>
            <w:color w:val="0F218B"/>
            <w:sz w:val="21"/>
            <w:szCs w:val="32"/>
            <w:lang w:val="fr-FR"/>
          </w:rPr>
          <w:t xml:space="preserve"> @entso_e</w:t>
        </w:r>
      </w:p>
      <w:p w14:paraId="00DFDFE1" w14:textId="77777777" w:rsidR="00152032" w:rsidRPr="005B55AE" w:rsidRDefault="00152032">
        <w:pPr>
          <w:pStyle w:val="Footer"/>
          <w:jc w:val="right"/>
          <w:rPr>
            <w:rFonts w:ascii="Calibri" w:hAnsi="Calibri" w:cs="Calibri"/>
            <w:color w:val="0F218B"/>
            <w:sz w:val="16"/>
            <w:szCs w:val="16"/>
          </w:rPr>
        </w:pPr>
        <w:r w:rsidRPr="005B55AE">
          <w:rPr>
            <w:rFonts w:ascii="Calibri" w:hAnsi="Calibri" w:cs="Calibri"/>
            <w:color w:val="0F218B"/>
            <w:sz w:val="16"/>
            <w:szCs w:val="16"/>
          </w:rPr>
          <w:fldChar w:fldCharType="begin"/>
        </w:r>
        <w:r w:rsidRPr="005B55AE">
          <w:rPr>
            <w:rFonts w:ascii="Calibri" w:hAnsi="Calibri" w:cs="Calibri"/>
            <w:color w:val="0F218B"/>
            <w:sz w:val="16"/>
            <w:szCs w:val="16"/>
          </w:rPr>
          <w:instrText xml:space="preserve"> PAGE   \* MERGEFORMAT </w:instrText>
        </w:r>
        <w:r w:rsidRPr="005B55AE">
          <w:rPr>
            <w:rFonts w:ascii="Calibri" w:hAnsi="Calibri" w:cs="Calibri"/>
            <w:color w:val="0F218B"/>
            <w:sz w:val="16"/>
            <w:szCs w:val="16"/>
          </w:rPr>
          <w:fldChar w:fldCharType="separate"/>
        </w:r>
        <w:r>
          <w:rPr>
            <w:rFonts w:ascii="Calibri" w:hAnsi="Calibri" w:cs="Calibri"/>
            <w:noProof/>
            <w:color w:val="0F218B"/>
            <w:sz w:val="16"/>
            <w:szCs w:val="16"/>
          </w:rPr>
          <w:t>1</w:t>
        </w:r>
        <w:r w:rsidRPr="005B55AE">
          <w:rPr>
            <w:rFonts w:ascii="Calibri" w:hAnsi="Calibri" w:cs="Calibri"/>
            <w:noProof/>
            <w:color w:val="0F218B"/>
            <w:sz w:val="16"/>
            <w:szCs w:val="16"/>
          </w:rPr>
          <w:fldChar w:fldCharType="end"/>
        </w:r>
      </w:p>
    </w:sdtContent>
  </w:sdt>
  <w:p w14:paraId="279C5916" w14:textId="77777777" w:rsidR="00152032" w:rsidRPr="005B55AE" w:rsidRDefault="00152032" w:rsidP="00252D8C">
    <w:pPr>
      <w:pStyle w:val="Footer"/>
      <w:ind w:right="360"/>
      <w:jc w:val="both"/>
      <w:rPr>
        <w:rFonts w:ascii="Calibri" w:hAnsi="Calibri" w:cs="Calibri"/>
        <w:color w:val="0F218B"/>
        <w:sz w:val="16"/>
        <w:szCs w:val="22"/>
        <w:lang w:val="fr-FR"/>
      </w:rPr>
    </w:pPr>
  </w:p>
  <w:p w14:paraId="34126A20" w14:textId="77777777" w:rsidR="00152032" w:rsidRPr="005B55AE" w:rsidRDefault="00152032" w:rsidP="00600254">
    <w:pPr>
      <w:pStyle w:val="Footer"/>
      <w:ind w:right="360"/>
      <w:jc w:val="both"/>
      <w:rPr>
        <w:rFonts w:ascii="Calibri" w:hAnsi="Calibri" w:cs="Calibri"/>
        <w:color w:val="0F218B"/>
        <w:sz w:val="16"/>
        <w:szCs w:val="22"/>
        <w:lang w:val="fr-F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A901DF" w14:textId="77777777" w:rsidR="00AC53AF" w:rsidRDefault="00AC53AF">
      <w:r>
        <w:separator/>
      </w:r>
    </w:p>
  </w:footnote>
  <w:footnote w:type="continuationSeparator" w:id="0">
    <w:p w14:paraId="580AED56" w14:textId="77777777" w:rsidR="00AC53AF" w:rsidRDefault="00AC53AF">
      <w:r>
        <w:continuationSeparator/>
      </w:r>
    </w:p>
  </w:footnote>
  <w:footnote w:type="continuationNotice" w:id="1">
    <w:p w14:paraId="4E490428" w14:textId="77777777" w:rsidR="00AC53AF" w:rsidRDefault="00AC53A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3168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680"/>
    </w:tblGrid>
    <w:tr w:rsidR="00152032" w:rsidRPr="005B55AE" w14:paraId="7D96F01D" w14:textId="77777777" w:rsidTr="7BD8ADB6">
      <w:trPr>
        <w:trHeight w:val="284"/>
      </w:trPr>
      <w:tc>
        <w:tcPr>
          <w:tcW w:w="31680" w:type="dxa"/>
        </w:tcPr>
        <w:p w14:paraId="4872F7BD" w14:textId="28AB5AA9" w:rsidR="00152032" w:rsidRPr="005B55AE" w:rsidRDefault="00152032" w:rsidP="10E00326">
          <w:pPr>
            <w:pStyle w:val="HeaderTitleBlue"/>
            <w:rPr>
              <w:rFonts w:ascii="Calibri" w:hAnsi="Calibri" w:cs="Calibri"/>
            </w:rPr>
          </w:pPr>
          <w:r w:rsidRPr="005B55AE">
            <w:rPr>
              <w:rFonts w:ascii="Calibri" w:hAnsi="Calibri" w:cs="Calibri"/>
              <w:noProof/>
              <w:lang w:val="fr-FR" w:eastAsia="fr-FR"/>
            </w:rPr>
            <w:drawing>
              <wp:anchor distT="0" distB="0" distL="114300" distR="114300" simplePos="0" relativeHeight="251658240" behindDoc="0" locked="1" layoutInCell="1" allowOverlap="0" wp14:anchorId="43CDAAB9" wp14:editId="441B557F">
                <wp:simplePos x="0" y="0"/>
                <wp:positionH relativeFrom="page">
                  <wp:posOffset>4735195</wp:posOffset>
                </wp:positionH>
                <wp:positionV relativeFrom="paragraph">
                  <wp:posOffset>-19050</wp:posOffset>
                </wp:positionV>
                <wp:extent cx="1281430" cy="352425"/>
                <wp:effectExtent l="0" t="0" r="0" b="3175"/>
                <wp:wrapNone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090407_entose_logo_4c_Transp.gif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7384"/>
                        <a:stretch/>
                      </pic:blipFill>
                      <pic:spPr bwMode="auto">
                        <a:xfrm>
                          <a:off x="0" y="0"/>
                          <a:ext cx="1281430" cy="3524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rFonts w:ascii="Calibri" w:hAnsi="Calibri" w:cs="Calibri"/>
            </w:rPr>
            <w:t xml:space="preserve"> </w:t>
          </w:r>
        </w:p>
      </w:tc>
    </w:tr>
  </w:tbl>
  <w:p w14:paraId="22867C4D" w14:textId="77777777" w:rsidR="00152032" w:rsidRPr="005B55AE" w:rsidRDefault="00152032" w:rsidP="00600254">
    <w:pPr>
      <w:pStyle w:val="Header"/>
      <w:rPr>
        <w:rFonts w:ascii="Calibri" w:hAnsi="Calibri" w:cs="Calibr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F77EF"/>
    <w:multiLevelType w:val="hybridMultilevel"/>
    <w:tmpl w:val="D60AD06A"/>
    <w:lvl w:ilvl="0" w:tplc="8D626C7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C58A1"/>
    <w:multiLevelType w:val="hybridMultilevel"/>
    <w:tmpl w:val="4D68E6B2"/>
    <w:lvl w:ilvl="0" w:tplc="A62A1A24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67685F"/>
    <w:multiLevelType w:val="hybridMultilevel"/>
    <w:tmpl w:val="947AB2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3C0BC5"/>
    <w:multiLevelType w:val="hybridMultilevel"/>
    <w:tmpl w:val="3D729F64"/>
    <w:lvl w:ilvl="0" w:tplc="0562BA22">
      <w:start w:val="24"/>
      <w:numFmt w:val="bullet"/>
      <w:lvlText w:val="-"/>
      <w:lvlJc w:val="left"/>
      <w:pPr>
        <w:ind w:left="1080" w:hanging="360"/>
      </w:pPr>
      <w:rPr>
        <w:rFonts w:ascii="Calibri Light" w:eastAsia="Times New Roman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C4A7F37"/>
    <w:multiLevelType w:val="hybridMultilevel"/>
    <w:tmpl w:val="6BD099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393F37"/>
    <w:multiLevelType w:val="hybridMultilevel"/>
    <w:tmpl w:val="ECCCF402"/>
    <w:lvl w:ilvl="0" w:tplc="AB32197C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A60E9F"/>
    <w:multiLevelType w:val="hybridMultilevel"/>
    <w:tmpl w:val="958CB878"/>
    <w:lvl w:ilvl="0" w:tplc="0809000F">
      <w:start w:val="1"/>
      <w:numFmt w:val="decimal"/>
      <w:lvlText w:val="%1."/>
      <w:lvlJc w:val="left"/>
      <w:pPr>
        <w:ind w:left="785" w:hanging="360"/>
      </w:pPr>
      <w:rPr>
        <w:rFonts w:hint="default"/>
        <w:color w:val="auto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EB4F2B"/>
    <w:multiLevelType w:val="hybridMultilevel"/>
    <w:tmpl w:val="66A4F6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22D0D252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2" w:tplc="22D0D252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AA7216"/>
    <w:multiLevelType w:val="hybridMultilevel"/>
    <w:tmpl w:val="14D81E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16366B"/>
    <w:multiLevelType w:val="hybridMultilevel"/>
    <w:tmpl w:val="4E8EEE0E"/>
    <w:lvl w:ilvl="0" w:tplc="FFFFFFFF">
      <w:numFmt w:val="bullet"/>
      <w:lvlText w:val="-"/>
      <w:lvlJc w:val="left"/>
      <w:pPr>
        <w:ind w:left="1080" w:hanging="360"/>
      </w:pPr>
      <w:rPr>
        <w:rFonts w:ascii="Calibri Light" w:hAnsi="Calibri Light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26C07A7"/>
    <w:multiLevelType w:val="hybridMultilevel"/>
    <w:tmpl w:val="5ABEB26C"/>
    <w:lvl w:ilvl="0" w:tplc="7C703E98">
      <w:start w:val="3"/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B425C6"/>
    <w:multiLevelType w:val="hybridMultilevel"/>
    <w:tmpl w:val="C6C61C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0709EF"/>
    <w:multiLevelType w:val="hybridMultilevel"/>
    <w:tmpl w:val="9B604DBC"/>
    <w:lvl w:ilvl="0" w:tplc="22D0D252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CC03C2"/>
    <w:multiLevelType w:val="hybridMultilevel"/>
    <w:tmpl w:val="9D704E1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9A0C8A"/>
    <w:multiLevelType w:val="hybridMultilevel"/>
    <w:tmpl w:val="CC427EDE"/>
    <w:lvl w:ilvl="0" w:tplc="285CB900">
      <w:start w:val="2"/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F5769F"/>
    <w:multiLevelType w:val="hybridMultilevel"/>
    <w:tmpl w:val="F7E6EE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3D6ED6"/>
    <w:multiLevelType w:val="hybridMultilevel"/>
    <w:tmpl w:val="92BCB5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484BF9"/>
    <w:multiLevelType w:val="hybridMultilevel"/>
    <w:tmpl w:val="F0905344"/>
    <w:lvl w:ilvl="0" w:tplc="FEBE8048">
      <w:start w:val="76"/>
      <w:numFmt w:val="bullet"/>
      <w:lvlText w:val="-"/>
      <w:lvlJc w:val="left"/>
      <w:pPr>
        <w:ind w:left="1080" w:hanging="360"/>
      </w:pPr>
      <w:rPr>
        <w:rFonts w:ascii="Calibri Light" w:eastAsia="Times New Roman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1B64386"/>
    <w:multiLevelType w:val="hybridMultilevel"/>
    <w:tmpl w:val="CBF611DA"/>
    <w:lvl w:ilvl="0" w:tplc="5E36CCC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8B7F4F"/>
    <w:multiLevelType w:val="hybridMultilevel"/>
    <w:tmpl w:val="78A2417A"/>
    <w:lvl w:ilvl="0" w:tplc="5E36CCC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880556E"/>
    <w:multiLevelType w:val="hybridMultilevel"/>
    <w:tmpl w:val="521215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B61A4A"/>
    <w:multiLevelType w:val="hybridMultilevel"/>
    <w:tmpl w:val="9A369E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317F5E"/>
    <w:multiLevelType w:val="hybridMultilevel"/>
    <w:tmpl w:val="366C29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6D3CEB"/>
    <w:multiLevelType w:val="hybridMultilevel"/>
    <w:tmpl w:val="30CE98F2"/>
    <w:lvl w:ilvl="0" w:tplc="6CF6ABD2">
      <w:start w:val="76"/>
      <w:numFmt w:val="bullet"/>
      <w:lvlText w:val="-"/>
      <w:lvlJc w:val="left"/>
      <w:pPr>
        <w:ind w:left="1080" w:hanging="360"/>
      </w:pPr>
      <w:rPr>
        <w:rFonts w:ascii="Calibri Light" w:eastAsia="Times New Roman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17276E5"/>
    <w:multiLevelType w:val="hybridMultilevel"/>
    <w:tmpl w:val="103C3EE4"/>
    <w:lvl w:ilvl="0" w:tplc="22D0D252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A55387"/>
    <w:multiLevelType w:val="hybridMultilevel"/>
    <w:tmpl w:val="C9D47028"/>
    <w:lvl w:ilvl="0" w:tplc="D74AE294">
      <w:numFmt w:val="bullet"/>
      <w:lvlText w:val="-"/>
      <w:lvlJc w:val="left"/>
      <w:pPr>
        <w:ind w:left="1080" w:hanging="360"/>
      </w:pPr>
      <w:rPr>
        <w:rFonts w:ascii="Calibri Light" w:eastAsia="Times New Roman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A7E7459"/>
    <w:multiLevelType w:val="hybridMultilevel"/>
    <w:tmpl w:val="C1BA7696"/>
    <w:lvl w:ilvl="0" w:tplc="5E36CC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AF40B5"/>
    <w:multiLevelType w:val="hybridMultilevel"/>
    <w:tmpl w:val="474ED8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7B1BBD"/>
    <w:multiLevelType w:val="hybridMultilevel"/>
    <w:tmpl w:val="D0C46E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5934784">
    <w:abstractNumId w:val="6"/>
  </w:num>
  <w:num w:numId="2" w16cid:durableId="1565874254">
    <w:abstractNumId w:val="7"/>
  </w:num>
  <w:num w:numId="3" w16cid:durableId="317076802">
    <w:abstractNumId w:val="13"/>
  </w:num>
  <w:num w:numId="4" w16cid:durableId="499586786">
    <w:abstractNumId w:val="4"/>
  </w:num>
  <w:num w:numId="5" w16cid:durableId="181826942">
    <w:abstractNumId w:val="0"/>
  </w:num>
  <w:num w:numId="6" w16cid:durableId="1141726574">
    <w:abstractNumId w:val="3"/>
  </w:num>
  <w:num w:numId="7" w16cid:durableId="787553143">
    <w:abstractNumId w:val="18"/>
  </w:num>
  <w:num w:numId="8" w16cid:durableId="1129084174">
    <w:abstractNumId w:val="15"/>
  </w:num>
  <w:num w:numId="9" w16cid:durableId="688874843">
    <w:abstractNumId w:val="4"/>
  </w:num>
  <w:num w:numId="10" w16cid:durableId="272596547">
    <w:abstractNumId w:val="4"/>
  </w:num>
  <w:num w:numId="11" w16cid:durableId="1436289874">
    <w:abstractNumId w:val="23"/>
  </w:num>
  <w:num w:numId="12" w16cid:durableId="323243076">
    <w:abstractNumId w:val="17"/>
  </w:num>
  <w:num w:numId="13" w16cid:durableId="2098092292">
    <w:abstractNumId w:val="28"/>
  </w:num>
  <w:num w:numId="14" w16cid:durableId="1208839005">
    <w:abstractNumId w:val="1"/>
  </w:num>
  <w:num w:numId="15" w16cid:durableId="698777224">
    <w:abstractNumId w:val="21"/>
  </w:num>
  <w:num w:numId="16" w16cid:durableId="1136919257">
    <w:abstractNumId w:val="5"/>
  </w:num>
  <w:num w:numId="17" w16cid:durableId="344795319">
    <w:abstractNumId w:val="9"/>
  </w:num>
  <w:num w:numId="18" w16cid:durableId="480385202">
    <w:abstractNumId w:val="25"/>
  </w:num>
  <w:num w:numId="19" w16cid:durableId="1904563467">
    <w:abstractNumId w:val="14"/>
  </w:num>
  <w:num w:numId="20" w16cid:durableId="257757950">
    <w:abstractNumId w:val="24"/>
  </w:num>
  <w:num w:numId="21" w16cid:durableId="267005797">
    <w:abstractNumId w:val="10"/>
  </w:num>
  <w:num w:numId="22" w16cid:durableId="403527627">
    <w:abstractNumId w:val="19"/>
  </w:num>
  <w:num w:numId="23" w16cid:durableId="1461873753">
    <w:abstractNumId w:val="2"/>
  </w:num>
  <w:num w:numId="24" w16cid:durableId="1161460735">
    <w:abstractNumId w:val="12"/>
  </w:num>
  <w:num w:numId="25" w16cid:durableId="1204753796">
    <w:abstractNumId w:val="26"/>
  </w:num>
  <w:num w:numId="26" w16cid:durableId="1223175619">
    <w:abstractNumId w:val="20"/>
  </w:num>
  <w:num w:numId="27" w16cid:durableId="1716928704">
    <w:abstractNumId w:val="22"/>
  </w:num>
  <w:num w:numId="28" w16cid:durableId="1715040654">
    <w:abstractNumId w:val="8"/>
  </w:num>
  <w:num w:numId="29" w16cid:durableId="99838607">
    <w:abstractNumId w:val="11"/>
  </w:num>
  <w:num w:numId="30" w16cid:durableId="2103722888">
    <w:abstractNumId w:val="27"/>
  </w:num>
  <w:num w:numId="31" w16cid:durableId="304823755">
    <w:abstractNumId w:val="1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sDQ3sjAxMLA0s7BQ0lEKTi0uzszPAykwqQUAyrLRziwAAAA="/>
  </w:docVars>
  <w:rsids>
    <w:rsidRoot w:val="00FF3F09"/>
    <w:rsid w:val="00006868"/>
    <w:rsid w:val="00007408"/>
    <w:rsid w:val="00010C66"/>
    <w:rsid w:val="00014774"/>
    <w:rsid w:val="00016EB4"/>
    <w:rsid w:val="000217A0"/>
    <w:rsid w:val="0002260A"/>
    <w:rsid w:val="00023CF4"/>
    <w:rsid w:val="000267A5"/>
    <w:rsid w:val="00035015"/>
    <w:rsid w:val="0003669F"/>
    <w:rsid w:val="000442DE"/>
    <w:rsid w:val="000678DD"/>
    <w:rsid w:val="00067B69"/>
    <w:rsid w:val="0007149C"/>
    <w:rsid w:val="00082242"/>
    <w:rsid w:val="000825C6"/>
    <w:rsid w:val="00083251"/>
    <w:rsid w:val="0009019C"/>
    <w:rsid w:val="00090758"/>
    <w:rsid w:val="00091631"/>
    <w:rsid w:val="00096DEB"/>
    <w:rsid w:val="000A1E48"/>
    <w:rsid w:val="000A6088"/>
    <w:rsid w:val="000A7225"/>
    <w:rsid w:val="000A7902"/>
    <w:rsid w:val="000B270E"/>
    <w:rsid w:val="000B429C"/>
    <w:rsid w:val="000B69EE"/>
    <w:rsid w:val="000C11BE"/>
    <w:rsid w:val="000C50D1"/>
    <w:rsid w:val="000D06AF"/>
    <w:rsid w:val="000D123F"/>
    <w:rsid w:val="000D4374"/>
    <w:rsid w:val="000E1684"/>
    <w:rsid w:val="000E7E05"/>
    <w:rsid w:val="000F0193"/>
    <w:rsid w:val="001017DD"/>
    <w:rsid w:val="00103556"/>
    <w:rsid w:val="00105FE8"/>
    <w:rsid w:val="00110909"/>
    <w:rsid w:val="00116FD4"/>
    <w:rsid w:val="00126780"/>
    <w:rsid w:val="00127F9E"/>
    <w:rsid w:val="00135593"/>
    <w:rsid w:val="001457C1"/>
    <w:rsid w:val="00150387"/>
    <w:rsid w:val="00151E8E"/>
    <w:rsid w:val="00152032"/>
    <w:rsid w:val="001541B2"/>
    <w:rsid w:val="00155385"/>
    <w:rsid w:val="001573AE"/>
    <w:rsid w:val="00160487"/>
    <w:rsid w:val="001618B1"/>
    <w:rsid w:val="00162EE4"/>
    <w:rsid w:val="00163DDB"/>
    <w:rsid w:val="0017163F"/>
    <w:rsid w:val="00173BB1"/>
    <w:rsid w:val="00186CD8"/>
    <w:rsid w:val="001906E1"/>
    <w:rsid w:val="00193BC0"/>
    <w:rsid w:val="001A0829"/>
    <w:rsid w:val="001B0FDE"/>
    <w:rsid w:val="001B3C32"/>
    <w:rsid w:val="001B4364"/>
    <w:rsid w:val="001C26F7"/>
    <w:rsid w:val="001C3B88"/>
    <w:rsid w:val="001C56A6"/>
    <w:rsid w:val="001C5BC2"/>
    <w:rsid w:val="001C7827"/>
    <w:rsid w:val="001E1F8B"/>
    <w:rsid w:val="001E4AFC"/>
    <w:rsid w:val="001F1FA7"/>
    <w:rsid w:val="001F23D3"/>
    <w:rsid w:val="0020073C"/>
    <w:rsid w:val="00200F01"/>
    <w:rsid w:val="002016A0"/>
    <w:rsid w:val="002032F1"/>
    <w:rsid w:val="00206C12"/>
    <w:rsid w:val="00211480"/>
    <w:rsid w:val="0022189F"/>
    <w:rsid w:val="0022425A"/>
    <w:rsid w:val="00224A21"/>
    <w:rsid w:val="00226E73"/>
    <w:rsid w:val="00234806"/>
    <w:rsid w:val="00243DD0"/>
    <w:rsid w:val="00244A6C"/>
    <w:rsid w:val="0025068F"/>
    <w:rsid w:val="00252D8C"/>
    <w:rsid w:val="0025549D"/>
    <w:rsid w:val="00260A2F"/>
    <w:rsid w:val="00265F9D"/>
    <w:rsid w:val="0026729E"/>
    <w:rsid w:val="002675FF"/>
    <w:rsid w:val="00271946"/>
    <w:rsid w:val="002732CF"/>
    <w:rsid w:val="00283CA1"/>
    <w:rsid w:val="002921A2"/>
    <w:rsid w:val="00292C6C"/>
    <w:rsid w:val="002A0CE4"/>
    <w:rsid w:val="002A208A"/>
    <w:rsid w:val="002A364B"/>
    <w:rsid w:val="002A55BC"/>
    <w:rsid w:val="002A7264"/>
    <w:rsid w:val="002C12D8"/>
    <w:rsid w:val="002C1A8A"/>
    <w:rsid w:val="002C6C2E"/>
    <w:rsid w:val="002D72E7"/>
    <w:rsid w:val="002D7C70"/>
    <w:rsid w:val="002E0515"/>
    <w:rsid w:val="002E713D"/>
    <w:rsid w:val="00311A4C"/>
    <w:rsid w:val="00315EE3"/>
    <w:rsid w:val="00342074"/>
    <w:rsid w:val="00352952"/>
    <w:rsid w:val="00353639"/>
    <w:rsid w:val="00363DDA"/>
    <w:rsid w:val="00375F23"/>
    <w:rsid w:val="00377A86"/>
    <w:rsid w:val="00381DC1"/>
    <w:rsid w:val="00385041"/>
    <w:rsid w:val="00386FDD"/>
    <w:rsid w:val="00392A33"/>
    <w:rsid w:val="003943A7"/>
    <w:rsid w:val="003A25C3"/>
    <w:rsid w:val="003A27A6"/>
    <w:rsid w:val="003A3E04"/>
    <w:rsid w:val="003A4273"/>
    <w:rsid w:val="003A4927"/>
    <w:rsid w:val="003B100B"/>
    <w:rsid w:val="003B1315"/>
    <w:rsid w:val="003B2D35"/>
    <w:rsid w:val="003B430E"/>
    <w:rsid w:val="003B7C9F"/>
    <w:rsid w:val="003C08F7"/>
    <w:rsid w:val="003C0FC7"/>
    <w:rsid w:val="003D7ACB"/>
    <w:rsid w:val="003E7187"/>
    <w:rsid w:val="004036A6"/>
    <w:rsid w:val="00406429"/>
    <w:rsid w:val="0041448B"/>
    <w:rsid w:val="00415985"/>
    <w:rsid w:val="00420C6E"/>
    <w:rsid w:val="00420F48"/>
    <w:rsid w:val="00423471"/>
    <w:rsid w:val="00427E7D"/>
    <w:rsid w:val="00433F2D"/>
    <w:rsid w:val="0043658D"/>
    <w:rsid w:val="00457FDA"/>
    <w:rsid w:val="00461919"/>
    <w:rsid w:val="00471AD9"/>
    <w:rsid w:val="0047261B"/>
    <w:rsid w:val="00472F12"/>
    <w:rsid w:val="00474203"/>
    <w:rsid w:val="00476D3D"/>
    <w:rsid w:val="0048151E"/>
    <w:rsid w:val="0049584E"/>
    <w:rsid w:val="004B0C2D"/>
    <w:rsid w:val="004B4CC7"/>
    <w:rsid w:val="004B59AC"/>
    <w:rsid w:val="004B736C"/>
    <w:rsid w:val="004C32B1"/>
    <w:rsid w:val="004D033B"/>
    <w:rsid w:val="004D1CAD"/>
    <w:rsid w:val="004D7D34"/>
    <w:rsid w:val="004E00E7"/>
    <w:rsid w:val="004E18D7"/>
    <w:rsid w:val="004F2A84"/>
    <w:rsid w:val="004F3964"/>
    <w:rsid w:val="004F41A8"/>
    <w:rsid w:val="004F7E30"/>
    <w:rsid w:val="005128C0"/>
    <w:rsid w:val="00516E42"/>
    <w:rsid w:val="0054435A"/>
    <w:rsid w:val="00547642"/>
    <w:rsid w:val="005579CF"/>
    <w:rsid w:val="005611D0"/>
    <w:rsid w:val="005636D5"/>
    <w:rsid w:val="0056404A"/>
    <w:rsid w:val="00564F6B"/>
    <w:rsid w:val="005673AD"/>
    <w:rsid w:val="005732E2"/>
    <w:rsid w:val="0058116F"/>
    <w:rsid w:val="00583AC6"/>
    <w:rsid w:val="005858F4"/>
    <w:rsid w:val="00590B16"/>
    <w:rsid w:val="00592410"/>
    <w:rsid w:val="00597F76"/>
    <w:rsid w:val="005A5086"/>
    <w:rsid w:val="005A671E"/>
    <w:rsid w:val="005A71BD"/>
    <w:rsid w:val="005B4229"/>
    <w:rsid w:val="005B4263"/>
    <w:rsid w:val="005B55AE"/>
    <w:rsid w:val="005C11AF"/>
    <w:rsid w:val="005D5979"/>
    <w:rsid w:val="005D7505"/>
    <w:rsid w:val="005D7DA3"/>
    <w:rsid w:val="005E01DF"/>
    <w:rsid w:val="005E3017"/>
    <w:rsid w:val="005F1F3F"/>
    <w:rsid w:val="005F50B6"/>
    <w:rsid w:val="00600254"/>
    <w:rsid w:val="00603E3F"/>
    <w:rsid w:val="00605D6B"/>
    <w:rsid w:val="006060C2"/>
    <w:rsid w:val="00607375"/>
    <w:rsid w:val="00615B2E"/>
    <w:rsid w:val="00624BD2"/>
    <w:rsid w:val="00625AC4"/>
    <w:rsid w:val="0062731A"/>
    <w:rsid w:val="006362B2"/>
    <w:rsid w:val="00641AD1"/>
    <w:rsid w:val="00645D99"/>
    <w:rsid w:val="00647250"/>
    <w:rsid w:val="006532E5"/>
    <w:rsid w:val="00656ACF"/>
    <w:rsid w:val="006572B8"/>
    <w:rsid w:val="00657F02"/>
    <w:rsid w:val="00662853"/>
    <w:rsid w:val="006650FD"/>
    <w:rsid w:val="0067367B"/>
    <w:rsid w:val="0068008B"/>
    <w:rsid w:val="00683615"/>
    <w:rsid w:val="00686210"/>
    <w:rsid w:val="0069057C"/>
    <w:rsid w:val="0069139B"/>
    <w:rsid w:val="006922D8"/>
    <w:rsid w:val="006B5DFB"/>
    <w:rsid w:val="006E04BF"/>
    <w:rsid w:val="006E0DC6"/>
    <w:rsid w:val="006E72E6"/>
    <w:rsid w:val="006E7734"/>
    <w:rsid w:val="006F214D"/>
    <w:rsid w:val="006F3D29"/>
    <w:rsid w:val="006F72D5"/>
    <w:rsid w:val="006F7EC1"/>
    <w:rsid w:val="00700578"/>
    <w:rsid w:val="007050CF"/>
    <w:rsid w:val="00712141"/>
    <w:rsid w:val="00725261"/>
    <w:rsid w:val="0072790F"/>
    <w:rsid w:val="0073503F"/>
    <w:rsid w:val="00736685"/>
    <w:rsid w:val="00742E5D"/>
    <w:rsid w:val="00744AFC"/>
    <w:rsid w:val="00751D2A"/>
    <w:rsid w:val="00753609"/>
    <w:rsid w:val="00765B86"/>
    <w:rsid w:val="00771840"/>
    <w:rsid w:val="00772A7B"/>
    <w:rsid w:val="00773517"/>
    <w:rsid w:val="00774F55"/>
    <w:rsid w:val="00780906"/>
    <w:rsid w:val="00781AEE"/>
    <w:rsid w:val="00790CA0"/>
    <w:rsid w:val="00791558"/>
    <w:rsid w:val="007A04B8"/>
    <w:rsid w:val="007A15DC"/>
    <w:rsid w:val="007A1FCF"/>
    <w:rsid w:val="007A2572"/>
    <w:rsid w:val="007B6458"/>
    <w:rsid w:val="007C0094"/>
    <w:rsid w:val="007D0C94"/>
    <w:rsid w:val="007D4544"/>
    <w:rsid w:val="007D6D3B"/>
    <w:rsid w:val="007F2ABA"/>
    <w:rsid w:val="007F517B"/>
    <w:rsid w:val="00806267"/>
    <w:rsid w:val="00807854"/>
    <w:rsid w:val="008154A3"/>
    <w:rsid w:val="008248AF"/>
    <w:rsid w:val="00827507"/>
    <w:rsid w:val="00835159"/>
    <w:rsid w:val="00852BD7"/>
    <w:rsid w:val="00853D87"/>
    <w:rsid w:val="00855E76"/>
    <w:rsid w:val="00860B36"/>
    <w:rsid w:val="00862D04"/>
    <w:rsid w:val="0087515D"/>
    <w:rsid w:val="00875701"/>
    <w:rsid w:val="008770E3"/>
    <w:rsid w:val="00880538"/>
    <w:rsid w:val="008810F0"/>
    <w:rsid w:val="008866E4"/>
    <w:rsid w:val="00890695"/>
    <w:rsid w:val="00891967"/>
    <w:rsid w:val="00892F68"/>
    <w:rsid w:val="00893ED5"/>
    <w:rsid w:val="00895DB5"/>
    <w:rsid w:val="00896FF1"/>
    <w:rsid w:val="00897E3A"/>
    <w:rsid w:val="008A077C"/>
    <w:rsid w:val="008A1D30"/>
    <w:rsid w:val="008B2C9E"/>
    <w:rsid w:val="008C0192"/>
    <w:rsid w:val="008C625E"/>
    <w:rsid w:val="008D117E"/>
    <w:rsid w:val="008E2497"/>
    <w:rsid w:val="008E2F0E"/>
    <w:rsid w:val="008E3B2A"/>
    <w:rsid w:val="008E3B97"/>
    <w:rsid w:val="008E40C5"/>
    <w:rsid w:val="008F51B9"/>
    <w:rsid w:val="008F5800"/>
    <w:rsid w:val="0090346C"/>
    <w:rsid w:val="00904EF8"/>
    <w:rsid w:val="00907AB5"/>
    <w:rsid w:val="00907E0C"/>
    <w:rsid w:val="0091215D"/>
    <w:rsid w:val="00915634"/>
    <w:rsid w:val="00916439"/>
    <w:rsid w:val="00920110"/>
    <w:rsid w:val="00931EB5"/>
    <w:rsid w:val="009323F7"/>
    <w:rsid w:val="00932975"/>
    <w:rsid w:val="009340EC"/>
    <w:rsid w:val="0093416D"/>
    <w:rsid w:val="00940F18"/>
    <w:rsid w:val="00942669"/>
    <w:rsid w:val="00943835"/>
    <w:rsid w:val="0094484C"/>
    <w:rsid w:val="0094777B"/>
    <w:rsid w:val="00947BE1"/>
    <w:rsid w:val="0095177F"/>
    <w:rsid w:val="009568EE"/>
    <w:rsid w:val="00960380"/>
    <w:rsid w:val="00962F03"/>
    <w:rsid w:val="0096308A"/>
    <w:rsid w:val="00971237"/>
    <w:rsid w:val="00975800"/>
    <w:rsid w:val="009772DD"/>
    <w:rsid w:val="00981C13"/>
    <w:rsid w:val="0098379C"/>
    <w:rsid w:val="00987A67"/>
    <w:rsid w:val="00990435"/>
    <w:rsid w:val="009A04B6"/>
    <w:rsid w:val="009A5184"/>
    <w:rsid w:val="009A5916"/>
    <w:rsid w:val="009C2A17"/>
    <w:rsid w:val="009C3290"/>
    <w:rsid w:val="009D7918"/>
    <w:rsid w:val="009E109D"/>
    <w:rsid w:val="009F4B1A"/>
    <w:rsid w:val="009F5B15"/>
    <w:rsid w:val="009F774E"/>
    <w:rsid w:val="00A00D80"/>
    <w:rsid w:val="00A01BAE"/>
    <w:rsid w:val="00A036AD"/>
    <w:rsid w:val="00A0647C"/>
    <w:rsid w:val="00A07EDC"/>
    <w:rsid w:val="00A07F18"/>
    <w:rsid w:val="00A14BE6"/>
    <w:rsid w:val="00A159EB"/>
    <w:rsid w:val="00A236AC"/>
    <w:rsid w:val="00A24CCA"/>
    <w:rsid w:val="00A24DD8"/>
    <w:rsid w:val="00A25280"/>
    <w:rsid w:val="00A25E6E"/>
    <w:rsid w:val="00A327F4"/>
    <w:rsid w:val="00A3556D"/>
    <w:rsid w:val="00A4013F"/>
    <w:rsid w:val="00A41BBB"/>
    <w:rsid w:val="00A508CA"/>
    <w:rsid w:val="00A50F3E"/>
    <w:rsid w:val="00A562B6"/>
    <w:rsid w:val="00A600AD"/>
    <w:rsid w:val="00A65E4D"/>
    <w:rsid w:val="00A869CC"/>
    <w:rsid w:val="00A9022C"/>
    <w:rsid w:val="00A919A4"/>
    <w:rsid w:val="00A91D7D"/>
    <w:rsid w:val="00A91EB6"/>
    <w:rsid w:val="00A9402E"/>
    <w:rsid w:val="00A94333"/>
    <w:rsid w:val="00A95243"/>
    <w:rsid w:val="00AC157F"/>
    <w:rsid w:val="00AC1887"/>
    <w:rsid w:val="00AC53AF"/>
    <w:rsid w:val="00AC66CB"/>
    <w:rsid w:val="00AD3004"/>
    <w:rsid w:val="00AD5293"/>
    <w:rsid w:val="00AE50BB"/>
    <w:rsid w:val="00AE6318"/>
    <w:rsid w:val="00AE7632"/>
    <w:rsid w:val="00AE7B57"/>
    <w:rsid w:val="00AF0E92"/>
    <w:rsid w:val="00AF64E5"/>
    <w:rsid w:val="00B04370"/>
    <w:rsid w:val="00B22635"/>
    <w:rsid w:val="00B25703"/>
    <w:rsid w:val="00B3060B"/>
    <w:rsid w:val="00B33873"/>
    <w:rsid w:val="00B37E10"/>
    <w:rsid w:val="00B433A0"/>
    <w:rsid w:val="00B5433E"/>
    <w:rsid w:val="00B604E3"/>
    <w:rsid w:val="00B744A3"/>
    <w:rsid w:val="00B74C60"/>
    <w:rsid w:val="00B81D31"/>
    <w:rsid w:val="00B8572C"/>
    <w:rsid w:val="00B85A8B"/>
    <w:rsid w:val="00B92E98"/>
    <w:rsid w:val="00B96161"/>
    <w:rsid w:val="00B969D6"/>
    <w:rsid w:val="00BA0049"/>
    <w:rsid w:val="00BA1970"/>
    <w:rsid w:val="00BA1DD1"/>
    <w:rsid w:val="00BB082B"/>
    <w:rsid w:val="00BB1667"/>
    <w:rsid w:val="00BC272C"/>
    <w:rsid w:val="00BC53F5"/>
    <w:rsid w:val="00BC6F41"/>
    <w:rsid w:val="00BD0005"/>
    <w:rsid w:val="00BE0C82"/>
    <w:rsid w:val="00BF01A2"/>
    <w:rsid w:val="00BF2F83"/>
    <w:rsid w:val="00BF5EC1"/>
    <w:rsid w:val="00BF63F1"/>
    <w:rsid w:val="00BF657B"/>
    <w:rsid w:val="00C137EE"/>
    <w:rsid w:val="00C168FC"/>
    <w:rsid w:val="00C26813"/>
    <w:rsid w:val="00C346F8"/>
    <w:rsid w:val="00C34F7D"/>
    <w:rsid w:val="00C37C69"/>
    <w:rsid w:val="00C4074C"/>
    <w:rsid w:val="00C437F0"/>
    <w:rsid w:val="00C46B71"/>
    <w:rsid w:val="00C52F2A"/>
    <w:rsid w:val="00C54317"/>
    <w:rsid w:val="00C5434C"/>
    <w:rsid w:val="00C61A31"/>
    <w:rsid w:val="00C77249"/>
    <w:rsid w:val="00C801F8"/>
    <w:rsid w:val="00C80B26"/>
    <w:rsid w:val="00C82263"/>
    <w:rsid w:val="00C84EE2"/>
    <w:rsid w:val="00C864A8"/>
    <w:rsid w:val="00C86A3B"/>
    <w:rsid w:val="00C908FF"/>
    <w:rsid w:val="00C91D53"/>
    <w:rsid w:val="00C9444A"/>
    <w:rsid w:val="00C94E4B"/>
    <w:rsid w:val="00CA0038"/>
    <w:rsid w:val="00CA42C4"/>
    <w:rsid w:val="00CA44F9"/>
    <w:rsid w:val="00CB283B"/>
    <w:rsid w:val="00CB4B35"/>
    <w:rsid w:val="00CC3176"/>
    <w:rsid w:val="00CD251D"/>
    <w:rsid w:val="00CD2B29"/>
    <w:rsid w:val="00CE1251"/>
    <w:rsid w:val="00CE264C"/>
    <w:rsid w:val="00CE578F"/>
    <w:rsid w:val="00CE71EF"/>
    <w:rsid w:val="00CF1EFB"/>
    <w:rsid w:val="00CF340E"/>
    <w:rsid w:val="00CF758F"/>
    <w:rsid w:val="00D00934"/>
    <w:rsid w:val="00D01E36"/>
    <w:rsid w:val="00D11A3F"/>
    <w:rsid w:val="00D12540"/>
    <w:rsid w:val="00D16348"/>
    <w:rsid w:val="00D17CB4"/>
    <w:rsid w:val="00D26915"/>
    <w:rsid w:val="00D31783"/>
    <w:rsid w:val="00D33506"/>
    <w:rsid w:val="00D35DDB"/>
    <w:rsid w:val="00D42142"/>
    <w:rsid w:val="00D44ADF"/>
    <w:rsid w:val="00D45E76"/>
    <w:rsid w:val="00D522DE"/>
    <w:rsid w:val="00D529FD"/>
    <w:rsid w:val="00D571DD"/>
    <w:rsid w:val="00D62731"/>
    <w:rsid w:val="00D64609"/>
    <w:rsid w:val="00D65343"/>
    <w:rsid w:val="00D701D7"/>
    <w:rsid w:val="00D71849"/>
    <w:rsid w:val="00D860A1"/>
    <w:rsid w:val="00DA31D2"/>
    <w:rsid w:val="00DA3601"/>
    <w:rsid w:val="00DA629E"/>
    <w:rsid w:val="00DB495E"/>
    <w:rsid w:val="00DB6940"/>
    <w:rsid w:val="00DC0541"/>
    <w:rsid w:val="00DC1B91"/>
    <w:rsid w:val="00DE2F8D"/>
    <w:rsid w:val="00DF0474"/>
    <w:rsid w:val="00DF4C16"/>
    <w:rsid w:val="00E03638"/>
    <w:rsid w:val="00E066A3"/>
    <w:rsid w:val="00E1684C"/>
    <w:rsid w:val="00E17AF3"/>
    <w:rsid w:val="00E24458"/>
    <w:rsid w:val="00E37563"/>
    <w:rsid w:val="00E40D74"/>
    <w:rsid w:val="00E453C2"/>
    <w:rsid w:val="00E550D7"/>
    <w:rsid w:val="00E57230"/>
    <w:rsid w:val="00E62436"/>
    <w:rsid w:val="00E64D2A"/>
    <w:rsid w:val="00E66635"/>
    <w:rsid w:val="00E67147"/>
    <w:rsid w:val="00E674FA"/>
    <w:rsid w:val="00E702A1"/>
    <w:rsid w:val="00E73B5B"/>
    <w:rsid w:val="00E803FB"/>
    <w:rsid w:val="00E85B48"/>
    <w:rsid w:val="00E90637"/>
    <w:rsid w:val="00E910EA"/>
    <w:rsid w:val="00EA1CA7"/>
    <w:rsid w:val="00EA3C7E"/>
    <w:rsid w:val="00EA40AA"/>
    <w:rsid w:val="00EA57D3"/>
    <w:rsid w:val="00EA5FA7"/>
    <w:rsid w:val="00EB1887"/>
    <w:rsid w:val="00EB557A"/>
    <w:rsid w:val="00EB5875"/>
    <w:rsid w:val="00EB6EE1"/>
    <w:rsid w:val="00EB7A4E"/>
    <w:rsid w:val="00EC3C0A"/>
    <w:rsid w:val="00ED070A"/>
    <w:rsid w:val="00ED2DF9"/>
    <w:rsid w:val="00ED3809"/>
    <w:rsid w:val="00EE18B5"/>
    <w:rsid w:val="00EE7C1A"/>
    <w:rsid w:val="00EF4B24"/>
    <w:rsid w:val="00F11C98"/>
    <w:rsid w:val="00F13FE8"/>
    <w:rsid w:val="00F17961"/>
    <w:rsid w:val="00F22D53"/>
    <w:rsid w:val="00F23B82"/>
    <w:rsid w:val="00F252F0"/>
    <w:rsid w:val="00F3618C"/>
    <w:rsid w:val="00F41B69"/>
    <w:rsid w:val="00F42658"/>
    <w:rsid w:val="00F43000"/>
    <w:rsid w:val="00F47E99"/>
    <w:rsid w:val="00F53503"/>
    <w:rsid w:val="00F564A6"/>
    <w:rsid w:val="00F56ED7"/>
    <w:rsid w:val="00F6643A"/>
    <w:rsid w:val="00F66549"/>
    <w:rsid w:val="00F71BC9"/>
    <w:rsid w:val="00F72645"/>
    <w:rsid w:val="00F970BC"/>
    <w:rsid w:val="00F97500"/>
    <w:rsid w:val="00FA212C"/>
    <w:rsid w:val="00FA3243"/>
    <w:rsid w:val="00FC31AB"/>
    <w:rsid w:val="00FC4D40"/>
    <w:rsid w:val="00FC6845"/>
    <w:rsid w:val="00FC7238"/>
    <w:rsid w:val="00FD0785"/>
    <w:rsid w:val="00FD2218"/>
    <w:rsid w:val="00FD3A65"/>
    <w:rsid w:val="00FD5186"/>
    <w:rsid w:val="00FE06AC"/>
    <w:rsid w:val="00FE3589"/>
    <w:rsid w:val="00FE3DD9"/>
    <w:rsid w:val="00FF0D82"/>
    <w:rsid w:val="00FF305E"/>
    <w:rsid w:val="00FF3F09"/>
    <w:rsid w:val="10E00326"/>
    <w:rsid w:val="32C1C925"/>
    <w:rsid w:val="39D11848"/>
    <w:rsid w:val="3AAC2BC4"/>
    <w:rsid w:val="3B76A37F"/>
    <w:rsid w:val="3BAF7019"/>
    <w:rsid w:val="40932B2E"/>
    <w:rsid w:val="420D9111"/>
    <w:rsid w:val="4404E843"/>
    <w:rsid w:val="48951A7B"/>
    <w:rsid w:val="49575AC9"/>
    <w:rsid w:val="529E38E2"/>
    <w:rsid w:val="54DF1DD8"/>
    <w:rsid w:val="5D8EDD10"/>
    <w:rsid w:val="5F4093FC"/>
    <w:rsid w:val="62A29C0C"/>
    <w:rsid w:val="6E984221"/>
    <w:rsid w:val="7BD8A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2AEAAA4"/>
  <w15:chartTrackingRefBased/>
  <w15:docId w15:val="{57E3C4D6-C7FB-431A-87F8-2BA965B3E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2540"/>
    <w:rPr>
      <w:rFonts w:ascii="Arial" w:eastAsia="Times New Roman" w:hAnsi="Arial" w:cs="Times New Roman"/>
      <w:sz w:val="22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autoRedefine/>
    <w:uiPriority w:val="99"/>
    <w:unhideWhenUsed/>
    <w:rsid w:val="00D12540"/>
    <w:pPr>
      <w:tabs>
        <w:tab w:val="center" w:pos="4680"/>
        <w:tab w:val="right" w:pos="9360"/>
      </w:tabs>
      <w:spacing w:after="160" w:line="259" w:lineRule="auto"/>
    </w:pPr>
    <w:rPr>
      <w:rFonts w:ascii="Trebuchet MS" w:eastAsia="Times New Roman" w:hAnsi="Trebuchet MS" w:cs="Times New Roman"/>
      <w:sz w:val="22"/>
      <w:lang w:val="de-DE" w:eastAsia="de-DE"/>
    </w:rPr>
  </w:style>
  <w:style w:type="character" w:customStyle="1" w:styleId="HeaderChar">
    <w:name w:val="Header Char"/>
    <w:basedOn w:val="DefaultParagraphFont"/>
    <w:link w:val="Header"/>
    <w:uiPriority w:val="99"/>
    <w:rsid w:val="00D12540"/>
    <w:rPr>
      <w:rFonts w:ascii="Trebuchet MS" w:eastAsia="Times New Roman" w:hAnsi="Trebuchet MS" w:cs="Times New Roman"/>
      <w:sz w:val="22"/>
      <w:lang w:val="de-DE" w:eastAsia="de-DE"/>
    </w:rPr>
  </w:style>
  <w:style w:type="paragraph" w:styleId="Footer">
    <w:name w:val="footer"/>
    <w:basedOn w:val="Normal"/>
    <w:link w:val="FooterChar"/>
    <w:uiPriority w:val="99"/>
    <w:unhideWhenUsed/>
    <w:rsid w:val="00D125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2540"/>
    <w:rPr>
      <w:rFonts w:ascii="Arial" w:eastAsia="Times New Roman" w:hAnsi="Arial" w:cs="Times New Roman"/>
      <w:sz w:val="22"/>
      <w:lang w:val="de-DE" w:eastAsia="de-DE"/>
    </w:rPr>
  </w:style>
  <w:style w:type="table" w:styleId="TableGrid">
    <w:name w:val="Table Grid"/>
    <w:aliases w:val="ENTSO-E Table"/>
    <w:basedOn w:val="TableNormal"/>
    <w:rsid w:val="00D12540"/>
    <w:rPr>
      <w:sz w:val="22"/>
      <w:szCs w:val="22"/>
      <w:lang w:val="en-US"/>
    </w:rPr>
    <w:tblPr>
      <w:tblBorders>
        <w:top w:val="single" w:sz="4" w:space="0" w:color="2154A5"/>
        <w:left w:val="single" w:sz="4" w:space="0" w:color="2154A5"/>
        <w:bottom w:val="single" w:sz="4" w:space="0" w:color="2154A5"/>
        <w:right w:val="single" w:sz="4" w:space="0" w:color="2154A5"/>
        <w:insideH w:val="single" w:sz="4" w:space="0" w:color="2154A5"/>
        <w:insideV w:val="single" w:sz="4" w:space="0" w:color="2154A5"/>
      </w:tblBorders>
    </w:tblPr>
    <w:tcPr>
      <w:shd w:val="clear" w:color="auto" w:fill="auto"/>
    </w:tcPr>
  </w:style>
  <w:style w:type="paragraph" w:customStyle="1" w:styleId="HeaderTitleBlue">
    <w:name w:val="Header Title Blue"/>
    <w:basedOn w:val="Header"/>
    <w:autoRedefine/>
    <w:qFormat/>
    <w:rsid w:val="00252D8C"/>
    <w:pPr>
      <w:spacing w:after="0" w:line="240" w:lineRule="auto"/>
      <w:ind w:right="-435"/>
    </w:pPr>
    <w:rPr>
      <w:rFonts w:cs="Arial"/>
      <w:b/>
      <w:color w:val="0F218B"/>
      <w:sz w:val="48"/>
      <w:szCs w:val="48"/>
    </w:rPr>
  </w:style>
  <w:style w:type="paragraph" w:customStyle="1" w:styleId="Title1Blue">
    <w:name w:val="Title 1 Blue"/>
    <w:basedOn w:val="Title"/>
    <w:autoRedefine/>
    <w:qFormat/>
    <w:rsid w:val="00D860A1"/>
    <w:pPr>
      <w:spacing w:before="120" w:after="240"/>
      <w:jc w:val="both"/>
    </w:pPr>
    <w:rPr>
      <w:rFonts w:ascii="Calibri" w:eastAsia="Times New Roman" w:hAnsi="Calibri" w:cs="Calibri"/>
      <w:b/>
      <w:bCs/>
      <w:color w:val="0F218B"/>
      <w:spacing w:val="0"/>
      <w:kern w:val="0"/>
      <w:sz w:val="36"/>
      <w:szCs w:val="36"/>
      <w:lang w:val="en-GB"/>
    </w:rPr>
  </w:style>
  <w:style w:type="paragraph" w:customStyle="1" w:styleId="Body">
    <w:name w:val="Body"/>
    <w:basedOn w:val="Normal"/>
    <w:autoRedefine/>
    <w:qFormat/>
    <w:rsid w:val="009F4B1A"/>
    <w:pPr>
      <w:spacing w:before="120" w:after="120"/>
      <w:ind w:firstLine="360"/>
      <w:jc w:val="both"/>
    </w:pPr>
    <w:rPr>
      <w:rFonts w:ascii="Trebuchet MS" w:hAnsi="Trebuchet MS"/>
      <w:sz w:val="24"/>
      <w:lang w:val="en-GB"/>
    </w:rPr>
  </w:style>
  <w:style w:type="paragraph" w:customStyle="1" w:styleId="Title2Green">
    <w:name w:val="Title 2 Green"/>
    <w:basedOn w:val="Normal"/>
    <w:autoRedefine/>
    <w:qFormat/>
    <w:rsid w:val="00D12540"/>
    <w:pPr>
      <w:spacing w:before="120" w:after="200" w:line="340" w:lineRule="exact"/>
    </w:pPr>
    <w:rPr>
      <w:rFonts w:cs="Arial"/>
      <w:b/>
      <w:sz w:val="28"/>
      <w:szCs w:val="30"/>
      <w:lang w:val="en-GB"/>
    </w:rPr>
  </w:style>
  <w:style w:type="paragraph" w:customStyle="1" w:styleId="Title4Blue">
    <w:name w:val="Title 4 Blue"/>
    <w:autoRedefine/>
    <w:qFormat/>
    <w:rsid w:val="000D123F"/>
    <w:pPr>
      <w:spacing w:before="160"/>
    </w:pPr>
    <w:rPr>
      <w:rFonts w:ascii="Trebuchet MS" w:eastAsia="Times New Roman" w:hAnsi="Trebuchet MS" w:cs="Arial"/>
      <w:bCs/>
      <w:color w:val="0F218B"/>
      <w:sz w:val="22"/>
      <w:szCs w:val="22"/>
      <w:lang w:eastAsia="de-DE"/>
    </w:rPr>
  </w:style>
  <w:style w:type="paragraph" w:customStyle="1" w:styleId="FramelightBlue">
    <w:name w:val="Frame light Blue"/>
    <w:basedOn w:val="Normal"/>
    <w:link w:val="FramelightBlueCar"/>
    <w:autoRedefine/>
    <w:uiPriority w:val="3"/>
    <w:qFormat/>
    <w:rsid w:val="00D12540"/>
    <w:pPr>
      <w:pBdr>
        <w:top w:val="single" w:sz="24" w:space="1" w:color="DEEAF6" w:themeColor="accent5" w:themeTint="33"/>
        <w:left w:val="single" w:sz="24" w:space="4" w:color="DEEAF6" w:themeColor="accent5" w:themeTint="33"/>
        <w:bottom w:val="single" w:sz="24" w:space="0" w:color="DEEAF6" w:themeColor="accent5" w:themeTint="33"/>
        <w:right w:val="single" w:sz="24" w:space="4" w:color="DEEAF6" w:themeColor="accent5" w:themeTint="33"/>
      </w:pBdr>
      <w:shd w:val="clear" w:color="auto" w:fill="DEEAF6" w:themeFill="accent5" w:themeFillTint="33"/>
      <w:spacing w:before="120" w:after="120"/>
      <w:ind w:left="527" w:right="170" w:hanging="357"/>
      <w:outlineLvl w:val="0"/>
    </w:pPr>
    <w:rPr>
      <w:rFonts w:ascii="Trebuchet MS" w:hAnsi="Trebuchet MS" w:cs="Arial"/>
      <w:color w:val="2054A6"/>
      <w:sz w:val="24"/>
      <w:lang w:val="en-GB"/>
    </w:rPr>
  </w:style>
  <w:style w:type="character" w:customStyle="1" w:styleId="FramelightBlueCar">
    <w:name w:val="Frame light Blue Car"/>
    <w:basedOn w:val="DefaultParagraphFont"/>
    <w:link w:val="FramelightBlue"/>
    <w:uiPriority w:val="3"/>
    <w:rsid w:val="00D12540"/>
    <w:rPr>
      <w:rFonts w:ascii="Trebuchet MS" w:eastAsia="Times New Roman" w:hAnsi="Trebuchet MS" w:cs="Arial"/>
      <w:color w:val="2054A6"/>
      <w:shd w:val="clear" w:color="auto" w:fill="DEEAF6" w:themeFill="accent5" w:themeFillTint="33"/>
      <w:lang w:val="en-GB" w:eastAsia="de-DE"/>
    </w:rPr>
  </w:style>
  <w:style w:type="character" w:styleId="PageNumber">
    <w:name w:val="page number"/>
    <w:basedOn w:val="DefaultParagraphFont"/>
    <w:uiPriority w:val="99"/>
    <w:semiHidden/>
    <w:unhideWhenUsed/>
    <w:qFormat/>
    <w:rsid w:val="00D12540"/>
    <w:rPr>
      <w:rFonts w:ascii="Trebuchet MS" w:hAnsi="Trebuchet MS"/>
      <w:color w:val="0FB29A"/>
      <w:sz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1254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12540"/>
    <w:rPr>
      <w:rFonts w:asciiTheme="majorHAnsi" w:eastAsiaTheme="majorEastAsia" w:hAnsiTheme="majorHAnsi" w:cstheme="majorBidi"/>
      <w:spacing w:val="-10"/>
      <w:kern w:val="28"/>
      <w:sz w:val="56"/>
      <w:szCs w:val="56"/>
      <w:lang w:val="de-DE" w:eastAsia="de-DE"/>
    </w:rPr>
  </w:style>
  <w:style w:type="character" w:styleId="Hyperlink">
    <w:name w:val="Hyperlink"/>
    <w:basedOn w:val="DefaultParagraphFont"/>
    <w:uiPriority w:val="99"/>
    <w:unhideWhenUsed/>
    <w:rsid w:val="009F4B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4B1A"/>
    <w:rPr>
      <w:color w:val="605E5C"/>
      <w:shd w:val="clear" w:color="auto" w:fill="E1DFDD"/>
    </w:rPr>
  </w:style>
  <w:style w:type="paragraph" w:customStyle="1" w:styleId="headlineheader">
    <w:name w:val="headline header"/>
    <w:link w:val="headlineheaderZchn"/>
    <w:rsid w:val="009F4B1A"/>
    <w:pPr>
      <w:spacing w:after="200" w:line="380" w:lineRule="exact"/>
    </w:pPr>
    <w:rPr>
      <w:rFonts w:ascii="Arial" w:eastAsia="Times New Roman" w:hAnsi="Arial" w:cs="Times New Roman"/>
      <w:b/>
      <w:bCs/>
      <w:color w:val="23236E"/>
      <w:sz w:val="40"/>
      <w:lang w:eastAsia="de-DE"/>
    </w:rPr>
  </w:style>
  <w:style w:type="character" w:customStyle="1" w:styleId="headlineheaderZchn">
    <w:name w:val="headline header Zchn"/>
    <w:basedOn w:val="DefaultParagraphFont"/>
    <w:link w:val="headlineheader"/>
    <w:rsid w:val="009F4B1A"/>
    <w:rPr>
      <w:rFonts w:ascii="Arial" w:eastAsia="Times New Roman" w:hAnsi="Arial" w:cs="Times New Roman"/>
      <w:b/>
      <w:bCs/>
      <w:color w:val="23236E"/>
      <w:sz w:val="40"/>
      <w:lang w:eastAsia="de-DE"/>
    </w:rPr>
  </w:style>
  <w:style w:type="paragraph" w:customStyle="1" w:styleId="exampleheaderdate">
    <w:name w:val="example header date"/>
    <w:basedOn w:val="headlineheader"/>
    <w:link w:val="exampleheaderdateZchn"/>
    <w:semiHidden/>
    <w:rsid w:val="009F4B1A"/>
    <w:pPr>
      <w:spacing w:after="380" w:line="340" w:lineRule="exact"/>
    </w:pPr>
    <w:rPr>
      <w:b w:val="0"/>
      <w:bCs w:val="0"/>
    </w:rPr>
  </w:style>
  <w:style w:type="character" w:customStyle="1" w:styleId="exampleheaderdateZchn">
    <w:name w:val="example header date Zchn"/>
    <w:basedOn w:val="headlineheaderZchn"/>
    <w:link w:val="exampleheaderdate"/>
    <w:semiHidden/>
    <w:rsid w:val="009F4B1A"/>
    <w:rPr>
      <w:rFonts w:ascii="Arial" w:eastAsia="Times New Roman" w:hAnsi="Arial" w:cs="Times New Roman"/>
      <w:b w:val="0"/>
      <w:bCs w:val="0"/>
      <w:color w:val="23236E"/>
      <w:sz w:val="40"/>
      <w:lang w:eastAsia="de-DE"/>
    </w:rPr>
  </w:style>
  <w:style w:type="character" w:customStyle="1" w:styleId="tabletext">
    <w:name w:val="table text"/>
    <w:basedOn w:val="DefaultParagraphFont"/>
    <w:uiPriority w:val="2"/>
    <w:qFormat/>
    <w:rsid w:val="009F4B1A"/>
    <w:rPr>
      <w:rFonts w:ascii="Times New Roman" w:hAnsi="Times New Roman"/>
      <w:sz w:val="22"/>
      <w:lang w:val="en-GB"/>
    </w:rPr>
  </w:style>
  <w:style w:type="paragraph" w:styleId="ListParagraph">
    <w:name w:val="List Paragraph"/>
    <w:aliases w:val="Odstavec1"/>
    <w:basedOn w:val="Normal"/>
    <w:link w:val="ListParagraphChar"/>
    <w:uiPriority w:val="34"/>
    <w:qFormat/>
    <w:rsid w:val="009F4B1A"/>
    <w:pPr>
      <w:ind w:left="720"/>
      <w:contextualSpacing/>
    </w:pPr>
  </w:style>
  <w:style w:type="paragraph" w:customStyle="1" w:styleId="textregular">
    <w:name w:val="text regular"/>
    <w:link w:val="textregularZchn"/>
    <w:qFormat/>
    <w:rsid w:val="009F4B1A"/>
    <w:pPr>
      <w:spacing w:after="120"/>
      <w:jc w:val="both"/>
    </w:pPr>
    <w:rPr>
      <w:rFonts w:ascii="Times New Roman" w:eastAsia="Times New Roman" w:hAnsi="Times New Roman" w:cs="Times New Roman"/>
      <w:sz w:val="22"/>
      <w:szCs w:val="19"/>
      <w:lang w:eastAsia="de-DE"/>
    </w:rPr>
  </w:style>
  <w:style w:type="character" w:customStyle="1" w:styleId="textregularZchn">
    <w:name w:val="text regular Zchn"/>
    <w:basedOn w:val="DefaultParagraphFont"/>
    <w:link w:val="textregular"/>
    <w:rsid w:val="009F4B1A"/>
    <w:rPr>
      <w:rFonts w:ascii="Times New Roman" w:eastAsia="Times New Roman" w:hAnsi="Times New Roman" w:cs="Times New Roman"/>
      <w:sz w:val="22"/>
      <w:szCs w:val="19"/>
      <w:lang w:eastAsia="de-DE"/>
    </w:rPr>
  </w:style>
  <w:style w:type="paragraph" w:customStyle="1" w:styleId="tablehead">
    <w:name w:val="table head"/>
    <w:basedOn w:val="exampleheaderdate"/>
    <w:link w:val="tableheadZchn"/>
    <w:uiPriority w:val="2"/>
    <w:qFormat/>
    <w:rsid w:val="00E66635"/>
    <w:rPr>
      <w:b/>
      <w:sz w:val="28"/>
      <w:szCs w:val="28"/>
    </w:rPr>
  </w:style>
  <w:style w:type="character" w:customStyle="1" w:styleId="tableheadZchn">
    <w:name w:val="table head Zchn"/>
    <w:basedOn w:val="exampleheaderdateZchn"/>
    <w:link w:val="tablehead"/>
    <w:uiPriority w:val="2"/>
    <w:rsid w:val="00E66635"/>
    <w:rPr>
      <w:rFonts w:ascii="Arial" w:eastAsia="Times New Roman" w:hAnsi="Arial" w:cs="Times New Roman"/>
      <w:b/>
      <w:bCs w:val="0"/>
      <w:color w:val="23236E"/>
      <w:sz w:val="28"/>
      <w:szCs w:val="28"/>
      <w:lang w:eastAsia="de-DE"/>
    </w:rPr>
  </w:style>
  <w:style w:type="paragraph" w:styleId="CommentText">
    <w:name w:val="annotation text"/>
    <w:basedOn w:val="Normal"/>
    <w:link w:val="CommentTextChar"/>
    <w:unhideWhenUsed/>
    <w:rsid w:val="00E666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66635"/>
    <w:rPr>
      <w:rFonts w:ascii="Arial" w:eastAsia="Times New Roman" w:hAnsi="Arial" w:cs="Times New Roman"/>
      <w:sz w:val="20"/>
      <w:szCs w:val="20"/>
      <w:lang w:val="de-DE" w:eastAsia="de-DE"/>
    </w:rPr>
  </w:style>
  <w:style w:type="character" w:customStyle="1" w:styleId="ListParagraphChar">
    <w:name w:val="List Paragraph Char"/>
    <w:aliases w:val="Odstavec1 Char"/>
    <w:link w:val="ListParagraph"/>
    <w:uiPriority w:val="34"/>
    <w:locked/>
    <w:rsid w:val="00E66635"/>
    <w:rPr>
      <w:rFonts w:ascii="Arial" w:eastAsia="Times New Roman" w:hAnsi="Arial" w:cs="Times New Roman"/>
      <w:sz w:val="22"/>
      <w:lang w:val="de-DE" w:eastAsia="de-DE"/>
    </w:rPr>
  </w:style>
  <w:style w:type="paragraph" w:styleId="NormalWeb">
    <w:name w:val="Normal (Web)"/>
    <w:basedOn w:val="Normal"/>
    <w:uiPriority w:val="99"/>
    <w:unhideWhenUsed/>
    <w:rsid w:val="00E66635"/>
    <w:pPr>
      <w:spacing w:before="100" w:beforeAutospacing="1" w:after="100" w:afterAutospacing="1"/>
    </w:pPr>
    <w:rPr>
      <w:rFonts w:ascii="Times New Roman" w:hAnsi="Times New Roman"/>
      <w:sz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3C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3CA1"/>
    <w:rPr>
      <w:rFonts w:ascii="Segoe UI" w:eastAsia="Times New Roman" w:hAnsi="Segoe UI" w:cs="Segoe UI"/>
      <w:sz w:val="18"/>
      <w:szCs w:val="18"/>
      <w:lang w:val="de-DE" w:eastAsia="de-DE"/>
    </w:rPr>
  </w:style>
  <w:style w:type="paragraph" w:customStyle="1" w:styleId="xmsonormal">
    <w:name w:val="x_msonormal"/>
    <w:basedOn w:val="Normal"/>
    <w:rsid w:val="00B744A3"/>
    <w:pPr>
      <w:spacing w:before="100" w:beforeAutospacing="1" w:after="100" w:afterAutospacing="1"/>
    </w:pPr>
    <w:rPr>
      <w:rFonts w:ascii="Calibri" w:eastAsiaTheme="minorHAnsi" w:hAnsi="Calibri" w:cs="Calibri"/>
      <w:szCs w:val="22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C346F8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46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46F8"/>
    <w:rPr>
      <w:rFonts w:ascii="Arial" w:eastAsia="Times New Roman" w:hAnsi="Arial" w:cs="Times New Roman"/>
      <w:b/>
      <w:bCs/>
      <w:sz w:val="20"/>
      <w:szCs w:val="20"/>
      <w:lang w:val="de-DE" w:eastAsia="de-DE"/>
    </w:rPr>
  </w:style>
  <w:style w:type="paragraph" w:styleId="Revision">
    <w:name w:val="Revision"/>
    <w:hidden/>
    <w:uiPriority w:val="99"/>
    <w:semiHidden/>
    <w:rsid w:val="00FA3243"/>
    <w:rPr>
      <w:rFonts w:ascii="Arial" w:eastAsia="Times New Roman" w:hAnsi="Arial" w:cs="Times New Roman"/>
      <w:sz w:val="22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32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26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73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5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1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5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2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8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9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3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eams.microsoft.com/registration/z-z7fxsMbEmJeIkgnC03XQ,w6yZkXfR6UCazrpPpG-dBg,r9VWXNlj6UmTjaiS7ScnfA,hgZGumdudkikGt7V6o03jQ,Ndwy3jL54EqD7wbrAZXYKQ,iXAtnUezaUuvvRK_4Mvk8w?mode=read&amp;tenantId=7ffbeccf-0c1b-496c-8978-89209c2d375d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05BE9C7912D4E80C1E7EF16FCECFF" ma:contentTypeVersion="0" ma:contentTypeDescription="Create a new document." ma:contentTypeScope="" ma:versionID="73b84e6c8bf323abe92ded7b19d8dfb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6e0e3112098b4d1518554ee266199a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0F17324-EDC3-47D9-ACB2-EC2FF82779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AEA52F0-6843-428D-B3EB-1394D49476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00BE7E-DFD1-44A6-AFE0-A047FC18100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2225189-2265-4ABE-8312-99ECF14C45C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8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ya Twohig</dc:creator>
  <cp:keywords/>
  <dc:description/>
  <cp:lastModifiedBy>Kristine Marcina</cp:lastModifiedBy>
  <cp:revision>7</cp:revision>
  <dcterms:created xsi:type="dcterms:W3CDTF">2022-11-10T10:42:00Z</dcterms:created>
  <dcterms:modified xsi:type="dcterms:W3CDTF">2022-12-01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05BE9C7912D4E80C1E7EF16FCECFF</vt:lpwstr>
  </property>
</Properties>
</file>